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16508C" w14:textId="77777777" w:rsidR="001E6C62" w:rsidRDefault="001E6C62" w:rsidP="001E6C62">
      <w:pPr>
        <w:pStyle w:val="NormalWeb"/>
        <w:snapToGrid w:val="0"/>
        <w:spacing w:before="0" w:beforeAutospacing="0" w:after="0" w:afterAutospacing="0" w:line="276" w:lineRule="auto"/>
        <w:jc w:val="center"/>
        <w:rPr>
          <w:b/>
          <w:bCs/>
          <w:color w:val="000000"/>
          <w:sz w:val="28"/>
          <w:szCs w:val="28"/>
        </w:rPr>
      </w:pPr>
      <w:r>
        <w:rPr>
          <w:b/>
          <w:bCs/>
          <w:color w:val="000000"/>
          <w:sz w:val="28"/>
          <w:szCs w:val="28"/>
        </w:rPr>
        <w:t>Sofia Dutta</w:t>
      </w:r>
    </w:p>
    <w:p w14:paraId="7F1D0A16" w14:textId="77777777" w:rsidR="001E6C62" w:rsidRDefault="001E6C62" w:rsidP="001E6C62">
      <w:pPr>
        <w:pStyle w:val="NormalWeb"/>
        <w:snapToGrid w:val="0"/>
        <w:spacing w:before="0" w:beforeAutospacing="0" w:after="0" w:afterAutospacing="0" w:line="276" w:lineRule="auto"/>
        <w:jc w:val="center"/>
        <w:rPr>
          <w:sz w:val="22"/>
          <w:szCs w:val="22"/>
        </w:rPr>
      </w:pPr>
      <w:r>
        <w:rPr>
          <w:sz w:val="22"/>
          <w:szCs w:val="22"/>
        </w:rPr>
        <w:t>Data Scientist</w:t>
      </w:r>
    </w:p>
    <w:p w14:paraId="3744AEAF" w14:textId="77777777" w:rsidR="00A80006" w:rsidRDefault="001E6C62" w:rsidP="001E6C62">
      <w:pPr>
        <w:pStyle w:val="NormalWeb"/>
        <w:snapToGrid w:val="0"/>
        <w:spacing w:before="0" w:beforeAutospacing="0" w:after="0" w:afterAutospacing="0" w:line="276" w:lineRule="auto"/>
        <w:jc w:val="center"/>
        <w:rPr>
          <w:color w:val="000000"/>
          <w:sz w:val="22"/>
          <w:szCs w:val="22"/>
        </w:rPr>
      </w:pPr>
      <w:r>
        <w:rPr>
          <w:color w:val="000000"/>
          <w:sz w:val="22"/>
          <w:szCs w:val="22"/>
        </w:rPr>
        <w:t>github.com/</w:t>
      </w:r>
      <w:proofErr w:type="spellStart"/>
      <w:r>
        <w:rPr>
          <w:color w:val="000000"/>
          <w:sz w:val="22"/>
          <w:szCs w:val="22"/>
        </w:rPr>
        <w:t>sofiadutta</w:t>
      </w:r>
      <w:proofErr w:type="spellEnd"/>
      <w:r>
        <w:rPr>
          <w:color w:val="000000"/>
          <w:sz w:val="22"/>
          <w:szCs w:val="22"/>
        </w:rPr>
        <w:t xml:space="preserve"> • linkedin.com/in/</w:t>
      </w:r>
      <w:proofErr w:type="spellStart"/>
      <w:r>
        <w:rPr>
          <w:color w:val="000000"/>
          <w:sz w:val="22"/>
          <w:szCs w:val="22"/>
        </w:rPr>
        <w:t>sofiadutta</w:t>
      </w:r>
      <w:proofErr w:type="spellEnd"/>
    </w:p>
    <w:p w14:paraId="0C2F6BAD" w14:textId="28253A92" w:rsidR="001E6C62" w:rsidRDefault="001E6C62" w:rsidP="001E6C62">
      <w:pPr>
        <w:pStyle w:val="NormalWeb"/>
        <w:snapToGrid w:val="0"/>
        <w:spacing w:before="0" w:beforeAutospacing="0" w:after="0" w:afterAutospacing="0" w:line="276" w:lineRule="auto"/>
        <w:jc w:val="center"/>
        <w:rPr>
          <w:color w:val="000000"/>
          <w:sz w:val="22"/>
          <w:szCs w:val="22"/>
        </w:rPr>
      </w:pPr>
      <w:r>
        <w:rPr>
          <w:color w:val="000000"/>
          <w:sz w:val="22"/>
          <w:szCs w:val="22"/>
        </w:rPr>
        <w:t>(443) 554-4170 • sofiad1@umbc.edu</w:t>
      </w:r>
    </w:p>
    <w:p w14:paraId="124293EF" w14:textId="77777777" w:rsidR="001E6C62" w:rsidRPr="00823719" w:rsidRDefault="001E6C62" w:rsidP="001E6C62">
      <w:pPr>
        <w:pStyle w:val="NormalWeb"/>
        <w:snapToGrid w:val="0"/>
        <w:spacing w:before="0" w:beforeAutospacing="0" w:after="0" w:afterAutospacing="0" w:line="276" w:lineRule="auto"/>
        <w:jc w:val="both"/>
        <w:rPr>
          <w:color w:val="000000"/>
          <w:sz w:val="10"/>
          <w:szCs w:val="10"/>
        </w:rPr>
      </w:pPr>
    </w:p>
    <w:p w14:paraId="1F31E143" w14:textId="77777777" w:rsidR="001E6C62" w:rsidRDefault="001E6C62" w:rsidP="001E6C62">
      <w:pPr>
        <w:pStyle w:val="NormalWeb"/>
        <w:snapToGrid w:val="0"/>
        <w:spacing w:before="0" w:beforeAutospacing="0" w:after="0" w:afterAutospacing="0" w:line="276" w:lineRule="auto"/>
        <w:ind w:right="-84"/>
        <w:jc w:val="both"/>
        <w:rPr>
          <w:i/>
          <w:iCs/>
          <w:sz w:val="22"/>
          <w:szCs w:val="22"/>
        </w:rPr>
      </w:pPr>
      <w:r>
        <w:rPr>
          <w:b/>
          <w:bCs/>
          <w:color w:val="000000"/>
          <w:sz w:val="22"/>
          <w:szCs w:val="22"/>
        </w:rPr>
        <w:t>Education</w:t>
      </w:r>
      <w:r>
        <w:rPr>
          <w:color w:val="000000"/>
          <w:sz w:val="22"/>
          <w:szCs w:val="22"/>
        </w:rPr>
        <w:br/>
      </w:r>
      <w:r>
        <w:rPr>
          <w:color w:val="000000"/>
          <w:sz w:val="22"/>
          <w:szCs w:val="22"/>
          <w:u w:val="single"/>
        </w:rPr>
        <w:t>University of Maryland, Baltimore County, Baltimore, MD</w:t>
      </w:r>
      <w:r>
        <w:rPr>
          <w:color w:val="000000"/>
          <w:sz w:val="22"/>
          <w:szCs w:val="22"/>
        </w:rPr>
        <w:tab/>
      </w:r>
      <w:r>
        <w:rPr>
          <w:color w:val="000000"/>
          <w:sz w:val="22"/>
          <w:szCs w:val="22"/>
        </w:rPr>
        <w:tab/>
        <w:t xml:space="preserve">      </w:t>
      </w:r>
      <w:r>
        <w:rPr>
          <w:i/>
          <w:iCs/>
          <w:color w:val="000000"/>
          <w:sz w:val="22"/>
          <w:szCs w:val="22"/>
        </w:rPr>
        <w:t>Spring 2019 – Fall 2020</w:t>
      </w:r>
    </w:p>
    <w:p w14:paraId="579B8BF9" w14:textId="77777777" w:rsidR="001E6C62" w:rsidRDefault="001E6C62" w:rsidP="001E6C62">
      <w:pPr>
        <w:pStyle w:val="NormalWeb"/>
        <w:snapToGrid w:val="0"/>
        <w:spacing w:before="0" w:beforeAutospacing="0" w:after="0" w:afterAutospacing="0" w:line="276" w:lineRule="auto"/>
        <w:jc w:val="both"/>
        <w:rPr>
          <w:color w:val="000000"/>
          <w:sz w:val="22"/>
          <w:szCs w:val="22"/>
        </w:rPr>
      </w:pPr>
      <w:r>
        <w:rPr>
          <w:color w:val="000000"/>
          <w:sz w:val="22"/>
          <w:szCs w:val="22"/>
        </w:rPr>
        <w:t xml:space="preserve">Master’s Professional Studies, Data Science, </w:t>
      </w:r>
      <w:r>
        <w:rPr>
          <w:b/>
          <w:bCs/>
          <w:color w:val="000000"/>
          <w:sz w:val="22"/>
          <w:szCs w:val="22"/>
        </w:rPr>
        <w:t>GPA: 4.0</w:t>
      </w:r>
      <w:r>
        <w:rPr>
          <w:sz w:val="22"/>
          <w:szCs w:val="22"/>
        </w:rPr>
        <w:tab/>
      </w:r>
    </w:p>
    <w:p w14:paraId="0555B7FC"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West Bengal University of Technology, Kolkata, India</w:t>
      </w:r>
      <w:r>
        <w:rPr>
          <w:rStyle w:val="apple-tab-span"/>
          <w:color w:val="000000"/>
          <w:sz w:val="22"/>
          <w:szCs w:val="22"/>
        </w:rPr>
        <w:tab/>
      </w:r>
      <w:r>
        <w:rPr>
          <w:color w:val="000000"/>
          <w:sz w:val="22"/>
          <w:szCs w:val="22"/>
        </w:rPr>
        <w:t xml:space="preserve"> </w:t>
      </w:r>
      <w:r>
        <w:rPr>
          <w:rStyle w:val="apple-tab-span"/>
          <w:color w:val="000000"/>
          <w:sz w:val="22"/>
          <w:szCs w:val="22"/>
        </w:rPr>
        <w:tab/>
      </w:r>
      <w:r>
        <w:rPr>
          <w:rStyle w:val="apple-tab-span"/>
          <w:color w:val="000000"/>
          <w:sz w:val="22"/>
          <w:szCs w:val="22"/>
        </w:rPr>
        <w:tab/>
        <w:t xml:space="preserve">      </w:t>
      </w:r>
      <w:r>
        <w:rPr>
          <w:i/>
          <w:iCs/>
          <w:color w:val="000000"/>
          <w:sz w:val="22"/>
          <w:szCs w:val="22"/>
        </w:rPr>
        <w:t>Fall 2006 – Spring 2010</w:t>
      </w:r>
    </w:p>
    <w:p w14:paraId="448000EF"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rPr>
        <w:t xml:space="preserve">Bachelor of Technology, Computer Science, </w:t>
      </w:r>
      <w:r>
        <w:rPr>
          <w:b/>
          <w:bCs/>
          <w:color w:val="000000"/>
          <w:sz w:val="22"/>
          <w:szCs w:val="22"/>
        </w:rPr>
        <w:t>GPA: 3.5</w:t>
      </w:r>
    </w:p>
    <w:p w14:paraId="7DB0A81D" w14:textId="77777777" w:rsidR="001E6C62" w:rsidRPr="00823719" w:rsidRDefault="001E6C62" w:rsidP="001E6C62">
      <w:pPr>
        <w:snapToGrid w:val="0"/>
        <w:spacing w:line="276" w:lineRule="auto"/>
        <w:jc w:val="both"/>
        <w:rPr>
          <w:sz w:val="10"/>
          <w:szCs w:val="10"/>
        </w:rPr>
      </w:pPr>
    </w:p>
    <w:p w14:paraId="7D2E51D3" w14:textId="77777777" w:rsidR="001E6C62" w:rsidRDefault="001E6C62" w:rsidP="001E6C62">
      <w:pPr>
        <w:pStyle w:val="NormalWeb"/>
        <w:snapToGrid w:val="0"/>
        <w:spacing w:before="0" w:beforeAutospacing="0" w:after="0" w:afterAutospacing="0" w:line="276" w:lineRule="auto"/>
        <w:jc w:val="both"/>
        <w:rPr>
          <w:b/>
          <w:bCs/>
          <w:sz w:val="22"/>
          <w:szCs w:val="22"/>
        </w:rPr>
      </w:pPr>
      <w:r>
        <w:rPr>
          <w:b/>
          <w:bCs/>
          <w:color w:val="000000"/>
          <w:sz w:val="22"/>
          <w:szCs w:val="22"/>
        </w:rPr>
        <w:t>Technical Skills</w:t>
      </w:r>
    </w:p>
    <w:p w14:paraId="7505FE11"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Programming Languages:</w:t>
      </w:r>
      <w:r>
        <w:rPr>
          <w:color w:val="000000"/>
          <w:sz w:val="22"/>
          <w:szCs w:val="22"/>
        </w:rPr>
        <w:t xml:space="preserve"> Python, SQL, PL/SQL, T-SQL, Java</w:t>
      </w:r>
    </w:p>
    <w:p w14:paraId="01F0BA1B" w14:textId="77777777" w:rsidR="001E6C62" w:rsidRDefault="001E6C62" w:rsidP="001E6C62">
      <w:pPr>
        <w:pStyle w:val="NormalWeb"/>
        <w:snapToGrid w:val="0"/>
        <w:spacing w:before="0" w:beforeAutospacing="0" w:after="0" w:afterAutospacing="0" w:line="276" w:lineRule="auto"/>
        <w:jc w:val="both"/>
        <w:rPr>
          <w:color w:val="000000"/>
          <w:sz w:val="22"/>
          <w:szCs w:val="22"/>
        </w:rPr>
      </w:pPr>
      <w:r>
        <w:rPr>
          <w:color w:val="000000"/>
          <w:sz w:val="22"/>
          <w:szCs w:val="22"/>
          <w:u w:val="single"/>
        </w:rPr>
        <w:t>Data Science Tools:</w:t>
      </w:r>
      <w:r>
        <w:rPr>
          <w:color w:val="000000"/>
          <w:sz w:val="22"/>
          <w:szCs w:val="22"/>
        </w:rPr>
        <w:t xml:space="preserve"> PyTorch, Sci-kit Learn, Apache Spark, MLlib, Keras, Tensorflow, LookML</w:t>
      </w:r>
    </w:p>
    <w:p w14:paraId="0B204EE4"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Development Tools:</w:t>
      </w:r>
      <w:r>
        <w:rPr>
          <w:color w:val="000000"/>
          <w:sz w:val="22"/>
          <w:szCs w:val="22"/>
        </w:rPr>
        <w:t xml:space="preserve"> Docker, Jupyter Notebook, Google Colab, PL/SQL Developer, Git</w:t>
      </w:r>
    </w:p>
    <w:p w14:paraId="717F3354"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Enterprise Tools:</w:t>
      </w:r>
      <w:r>
        <w:rPr>
          <w:color w:val="000000"/>
          <w:sz w:val="22"/>
          <w:szCs w:val="22"/>
        </w:rPr>
        <w:t xml:space="preserve"> Google Cloud Platform, Amazon Web Services S3, Oracle Applications</w:t>
      </w:r>
    </w:p>
    <w:p w14:paraId="37E11EAF"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Backend Tools:</w:t>
      </w:r>
      <w:r>
        <w:rPr>
          <w:color w:val="000000"/>
          <w:sz w:val="22"/>
          <w:szCs w:val="22"/>
        </w:rPr>
        <w:t xml:space="preserve"> Oracle Databases, PostgreSQL, Microsoft SQL Server, MongoDB, JSON</w:t>
      </w:r>
    </w:p>
    <w:p w14:paraId="5262EFF9"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Operating Systems:</w:t>
      </w:r>
      <w:r>
        <w:rPr>
          <w:color w:val="000000"/>
          <w:sz w:val="22"/>
          <w:szCs w:val="22"/>
        </w:rPr>
        <w:t xml:space="preserve"> Mac OSX, Windows, Linux</w:t>
      </w:r>
    </w:p>
    <w:p w14:paraId="389CF97A" w14:textId="77777777" w:rsidR="001E6C62" w:rsidRPr="00823719" w:rsidRDefault="001E6C62" w:rsidP="001E6C62">
      <w:pPr>
        <w:tabs>
          <w:tab w:val="left" w:pos="392"/>
        </w:tabs>
        <w:snapToGrid w:val="0"/>
        <w:spacing w:line="276" w:lineRule="auto"/>
        <w:jc w:val="both"/>
        <w:rPr>
          <w:sz w:val="10"/>
          <w:szCs w:val="10"/>
        </w:rPr>
      </w:pPr>
    </w:p>
    <w:p w14:paraId="791B84E0" w14:textId="77777777" w:rsidR="001E6C62" w:rsidRDefault="001E6C62" w:rsidP="001E6C62">
      <w:pPr>
        <w:snapToGrid w:val="0"/>
        <w:spacing w:line="276" w:lineRule="auto"/>
        <w:jc w:val="both"/>
        <w:rPr>
          <w:b/>
          <w:bCs/>
          <w:sz w:val="22"/>
          <w:szCs w:val="22"/>
          <w:shd w:val="clear" w:color="auto" w:fill="FFFFFF"/>
        </w:rPr>
      </w:pPr>
      <w:r>
        <w:rPr>
          <w:b/>
          <w:bCs/>
          <w:color w:val="000000"/>
          <w:sz w:val="22"/>
          <w:szCs w:val="22"/>
        </w:rPr>
        <w:t>Work Experience</w:t>
      </w:r>
    </w:p>
    <w:p w14:paraId="2FC57120"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NewWave Telecom &amp; Technologies, Inc., Woodlawn, MD</w:t>
      </w:r>
      <w:r>
        <w:rPr>
          <w:color w:val="000000"/>
          <w:sz w:val="22"/>
          <w:szCs w:val="22"/>
        </w:rPr>
        <w:tab/>
        <w:t xml:space="preserve">              </w:t>
      </w:r>
      <w:r>
        <w:rPr>
          <w:rStyle w:val="apple-tab-span"/>
          <w:color w:val="000000"/>
          <w:sz w:val="22"/>
          <w:szCs w:val="22"/>
        </w:rPr>
        <w:t xml:space="preserve">             </w:t>
      </w:r>
      <w:r>
        <w:rPr>
          <w:i/>
          <w:iCs/>
          <w:color w:val="000000"/>
          <w:sz w:val="22"/>
          <w:szCs w:val="22"/>
        </w:rPr>
        <w:t>May 2020 – Present</w:t>
      </w:r>
      <w:r>
        <w:rPr>
          <w:color w:val="000000"/>
          <w:sz w:val="22"/>
          <w:szCs w:val="22"/>
        </w:rPr>
        <w:t xml:space="preserve"> </w:t>
      </w:r>
    </w:p>
    <w:p w14:paraId="449193E5" w14:textId="1F2471DB" w:rsidR="001E6C62" w:rsidRDefault="001E6C62" w:rsidP="001E6C62">
      <w:pPr>
        <w:pStyle w:val="NormalWeb"/>
        <w:snapToGrid w:val="0"/>
        <w:spacing w:before="0" w:beforeAutospacing="0" w:after="0" w:afterAutospacing="0" w:line="276" w:lineRule="auto"/>
        <w:jc w:val="both"/>
        <w:textAlignment w:val="baseline"/>
        <w:rPr>
          <w:color w:val="000000"/>
          <w:sz w:val="22"/>
          <w:szCs w:val="22"/>
        </w:rPr>
      </w:pPr>
      <w:r>
        <w:rPr>
          <w:b/>
          <w:bCs/>
          <w:i/>
          <w:iCs/>
          <w:color w:val="000000"/>
          <w:sz w:val="22"/>
          <w:szCs w:val="22"/>
        </w:rPr>
        <w:t xml:space="preserve">Data Scientist </w:t>
      </w:r>
      <w:r w:rsidR="00BE69D2">
        <w:rPr>
          <w:b/>
          <w:bCs/>
          <w:i/>
          <w:iCs/>
          <w:color w:val="000000"/>
          <w:sz w:val="22"/>
          <w:szCs w:val="22"/>
        </w:rPr>
        <w:t>Intern</w:t>
      </w:r>
      <w:r>
        <w:rPr>
          <w:color w:val="000000"/>
          <w:sz w:val="22"/>
          <w:szCs w:val="22"/>
        </w:rPr>
        <w:t xml:space="preserve">: </w:t>
      </w:r>
      <w:r w:rsidR="00175534" w:rsidRPr="00175534">
        <w:rPr>
          <w:color w:val="000000"/>
          <w:sz w:val="22"/>
          <w:szCs w:val="22"/>
        </w:rPr>
        <w:t xml:space="preserve">Working on Data Science project building machine learning models and carrying out data analysis tasks on Centers for Medicare &amp; Medicaid Services (CMS) healthcare claims data. Building a data exploration platform using cloud-based tools like </w:t>
      </w:r>
      <w:proofErr w:type="spellStart"/>
      <w:r w:rsidR="00175534" w:rsidRPr="00175534">
        <w:rPr>
          <w:color w:val="000000"/>
          <w:sz w:val="22"/>
          <w:szCs w:val="22"/>
        </w:rPr>
        <w:t>LookML</w:t>
      </w:r>
      <w:proofErr w:type="spellEnd"/>
      <w:r w:rsidR="00175534" w:rsidRPr="00175534">
        <w:rPr>
          <w:color w:val="000000"/>
          <w:sz w:val="22"/>
          <w:szCs w:val="22"/>
        </w:rPr>
        <w:t>, proprietary software from Looker. Running simulations using models to test the effectiveness of different courses of action.</w:t>
      </w:r>
      <w:r>
        <w:rPr>
          <w:color w:val="000000"/>
          <w:sz w:val="22"/>
          <w:szCs w:val="22"/>
          <w:shd w:val="clear" w:color="auto" w:fill="FFFFFF"/>
        </w:rPr>
        <w:t xml:space="preserve"> </w:t>
      </w:r>
    </w:p>
    <w:p w14:paraId="1FE385AB" w14:textId="77777777" w:rsidR="001E6C62" w:rsidRDefault="001E6C62" w:rsidP="001E6C62">
      <w:pPr>
        <w:pStyle w:val="NormalWeb"/>
        <w:snapToGrid w:val="0"/>
        <w:spacing w:before="0" w:beforeAutospacing="0" w:after="0" w:afterAutospacing="0" w:line="276" w:lineRule="auto"/>
        <w:jc w:val="both"/>
        <w:rPr>
          <w:i/>
          <w:iCs/>
          <w:sz w:val="22"/>
          <w:szCs w:val="22"/>
        </w:rPr>
      </w:pPr>
      <w:r>
        <w:rPr>
          <w:color w:val="000000"/>
          <w:sz w:val="22"/>
          <w:szCs w:val="22"/>
          <w:u w:val="single"/>
        </w:rPr>
        <w:t>Ebiquity Research Group, UMBC, Baltimore, MD</w:t>
      </w:r>
      <w:r>
        <w:rPr>
          <w:color w:val="000000"/>
          <w:sz w:val="22"/>
          <w:szCs w:val="22"/>
        </w:rPr>
        <w:tab/>
      </w:r>
      <w:r>
        <w:rPr>
          <w:color w:val="000000"/>
          <w:sz w:val="22"/>
          <w:szCs w:val="22"/>
        </w:rPr>
        <w:tab/>
        <w:t xml:space="preserve">              </w:t>
      </w:r>
      <w:r>
        <w:rPr>
          <w:rStyle w:val="apple-tab-span"/>
          <w:color w:val="000000"/>
          <w:sz w:val="22"/>
          <w:szCs w:val="22"/>
        </w:rPr>
        <w:t xml:space="preserve">         </w:t>
      </w:r>
      <w:r>
        <w:rPr>
          <w:i/>
          <w:iCs/>
          <w:color w:val="000000"/>
          <w:sz w:val="22"/>
          <w:szCs w:val="22"/>
        </w:rPr>
        <w:t xml:space="preserve">Sep 2019 – May 2020 </w:t>
      </w:r>
    </w:p>
    <w:p w14:paraId="768BC3EA" w14:textId="77777777" w:rsidR="001E6C62" w:rsidRDefault="001E6C62" w:rsidP="001E6C62">
      <w:pPr>
        <w:pStyle w:val="NormalWeb"/>
        <w:snapToGrid w:val="0"/>
        <w:spacing w:before="0" w:beforeAutospacing="0" w:after="0" w:afterAutospacing="0" w:line="276" w:lineRule="auto"/>
        <w:jc w:val="both"/>
        <w:textAlignment w:val="baseline"/>
        <w:rPr>
          <w:color w:val="000000"/>
          <w:sz w:val="22"/>
          <w:szCs w:val="22"/>
        </w:rPr>
      </w:pPr>
      <w:r>
        <w:rPr>
          <w:b/>
          <w:bCs/>
          <w:i/>
          <w:iCs/>
          <w:color w:val="000000"/>
          <w:sz w:val="22"/>
          <w:szCs w:val="22"/>
        </w:rPr>
        <w:t>Student Researcher</w:t>
      </w:r>
      <w:r>
        <w:rPr>
          <w:color w:val="000000"/>
          <w:sz w:val="22"/>
          <w:szCs w:val="22"/>
        </w:rPr>
        <w:t xml:space="preserve">: Performed </w:t>
      </w:r>
      <w:r>
        <w:rPr>
          <w:color w:val="000000"/>
          <w:sz w:val="22"/>
          <w:szCs w:val="22"/>
          <w:shd w:val="clear" w:color="auto" w:fill="FFFFFF"/>
        </w:rPr>
        <w:t>research in Semantic Web, Context-based Access Control in Smart Homes</w:t>
      </w:r>
      <w:r>
        <w:rPr>
          <w:color w:val="000000"/>
          <w:sz w:val="22"/>
          <w:szCs w:val="22"/>
        </w:rPr>
        <w:t xml:space="preserve"> and </w:t>
      </w:r>
      <w:r>
        <w:rPr>
          <w:color w:val="000000"/>
          <w:sz w:val="22"/>
          <w:szCs w:val="22"/>
          <w:shd w:val="clear" w:color="auto" w:fill="FFFFFF"/>
        </w:rPr>
        <w:t>published a paper at IEEE Big Data Security 2020 conference.</w:t>
      </w:r>
    </w:p>
    <w:p w14:paraId="6AE7DD32" w14:textId="77777777" w:rsidR="001E6C62" w:rsidRDefault="001E6C62" w:rsidP="001E6C62">
      <w:pPr>
        <w:pStyle w:val="NormalWeb"/>
        <w:snapToGrid w:val="0"/>
        <w:spacing w:before="0" w:beforeAutospacing="0" w:after="0" w:afterAutospacing="0" w:line="276" w:lineRule="auto"/>
        <w:jc w:val="both"/>
        <w:rPr>
          <w:i/>
          <w:iCs/>
          <w:color w:val="000000"/>
          <w:sz w:val="22"/>
          <w:szCs w:val="22"/>
        </w:rPr>
      </w:pPr>
      <w:r>
        <w:rPr>
          <w:color w:val="000000"/>
          <w:sz w:val="22"/>
          <w:szCs w:val="22"/>
          <w:u w:val="single"/>
        </w:rPr>
        <w:t>Tata Consultancy Services (TCS), Kolkata, India</w:t>
      </w:r>
      <w:r>
        <w:rPr>
          <w:color w:val="000000"/>
          <w:sz w:val="22"/>
          <w:szCs w:val="22"/>
        </w:rPr>
        <w:t xml:space="preserve"> </w:t>
      </w:r>
      <w:r>
        <w:rPr>
          <w:rStyle w:val="apple-tab-span"/>
          <w:color w:val="000000"/>
          <w:sz w:val="22"/>
          <w:szCs w:val="22"/>
        </w:rPr>
        <w:tab/>
      </w:r>
      <w:r>
        <w:rPr>
          <w:color w:val="000000"/>
          <w:sz w:val="22"/>
          <w:szCs w:val="22"/>
        </w:rPr>
        <w:t xml:space="preserve">                   </w:t>
      </w:r>
      <w:r>
        <w:rPr>
          <w:color w:val="000000"/>
          <w:sz w:val="22"/>
          <w:szCs w:val="22"/>
        </w:rPr>
        <w:tab/>
        <w:t xml:space="preserve">           </w:t>
      </w:r>
      <w:r>
        <w:rPr>
          <w:i/>
          <w:iCs/>
          <w:color w:val="000000"/>
          <w:sz w:val="22"/>
          <w:szCs w:val="22"/>
        </w:rPr>
        <w:t>Nov 2010 – Feb 2018</w:t>
      </w:r>
    </w:p>
    <w:p w14:paraId="5C1DA44C" w14:textId="77777777" w:rsidR="001E6C62" w:rsidRDefault="001E6C62" w:rsidP="001E6C62">
      <w:pPr>
        <w:pStyle w:val="NormalWeb"/>
        <w:snapToGrid w:val="0"/>
        <w:spacing w:before="0" w:beforeAutospacing="0" w:after="0" w:afterAutospacing="0" w:line="276" w:lineRule="auto"/>
        <w:jc w:val="both"/>
        <w:rPr>
          <w:sz w:val="22"/>
          <w:szCs w:val="22"/>
        </w:rPr>
      </w:pPr>
      <w:r>
        <w:rPr>
          <w:b/>
          <w:bCs/>
          <w:i/>
          <w:iCs/>
          <w:color w:val="000000"/>
          <w:sz w:val="22"/>
          <w:szCs w:val="22"/>
        </w:rPr>
        <w:t>Software Developer</w:t>
      </w:r>
      <w:r>
        <w:rPr>
          <w:color w:val="000000"/>
          <w:sz w:val="22"/>
          <w:szCs w:val="22"/>
        </w:rPr>
        <w:t>:</w:t>
      </w:r>
    </w:p>
    <w:p w14:paraId="7834EF6B"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Led a team of developers in preparing PL/SQL stored procedures.</w:t>
      </w:r>
    </w:p>
    <w:p w14:paraId="21D1C6B9" w14:textId="7AA472A8"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 xml:space="preserve">Designed, </w:t>
      </w:r>
      <w:r w:rsidR="00BE69D2">
        <w:rPr>
          <w:color w:val="000000"/>
          <w:sz w:val="22"/>
          <w:szCs w:val="22"/>
        </w:rPr>
        <w:t>developed,</w:t>
      </w:r>
      <w:r>
        <w:rPr>
          <w:color w:val="000000"/>
          <w:sz w:val="22"/>
          <w:szCs w:val="22"/>
        </w:rPr>
        <w:t xml:space="preserve"> and tested API interfaces for PL/SQL stored procedures.</w:t>
      </w:r>
    </w:p>
    <w:p w14:paraId="07C15B96"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functional specification documents.</w:t>
      </w:r>
    </w:p>
    <w:p w14:paraId="1FE33BB2"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erformed requirement and change based regression analysis.</w:t>
      </w:r>
    </w:p>
    <w:p w14:paraId="6B75E9F6"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test plans and performed system integration testing and user-acceptance testing.</w:t>
      </w:r>
    </w:p>
    <w:p w14:paraId="259D7B74"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orked on Oracle Fusion HCM (Core HR) functionalities for clients.</w:t>
      </w:r>
    </w:p>
    <w:p w14:paraId="2595D900"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rote scripts for managing customer data migration task of over a billion records.</w:t>
      </w:r>
    </w:p>
    <w:p w14:paraId="00B28FE6"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Completed client data migration from legacy Oracle Apps (11i) to Oracle ERP Suite (R12).</w:t>
      </w:r>
    </w:p>
    <w:p w14:paraId="43FA68CB" w14:textId="1312D1A3" w:rsidR="00CF5542" w:rsidRP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Managed continuous integration and continuous deployment to production environments.</w:t>
      </w:r>
    </w:p>
    <w:p w14:paraId="7C52DA1F" w14:textId="77777777" w:rsidR="00CF5542" w:rsidRPr="00823719" w:rsidRDefault="00CF5542" w:rsidP="00CE0B78">
      <w:pPr>
        <w:snapToGrid w:val="0"/>
        <w:spacing w:line="276" w:lineRule="auto"/>
        <w:jc w:val="both"/>
        <w:rPr>
          <w:sz w:val="10"/>
          <w:szCs w:val="10"/>
        </w:rPr>
      </w:pPr>
    </w:p>
    <w:p w14:paraId="301B511B" w14:textId="0BAE861E" w:rsidR="00A96455" w:rsidRPr="003E66DE" w:rsidRDefault="00A7580B" w:rsidP="00CE0B78">
      <w:pPr>
        <w:pStyle w:val="NormalWeb"/>
        <w:snapToGrid w:val="0"/>
        <w:spacing w:before="0" w:beforeAutospacing="0" w:after="0" w:afterAutospacing="0" w:line="276" w:lineRule="auto"/>
        <w:jc w:val="both"/>
        <w:rPr>
          <w:b/>
          <w:bCs/>
          <w:color w:val="000000"/>
          <w:sz w:val="22"/>
          <w:szCs w:val="22"/>
        </w:rPr>
      </w:pPr>
      <w:r w:rsidRPr="003E66DE">
        <w:rPr>
          <w:b/>
          <w:bCs/>
          <w:color w:val="000000"/>
          <w:sz w:val="22"/>
          <w:szCs w:val="22"/>
        </w:rPr>
        <w:t xml:space="preserve">Data Science </w:t>
      </w:r>
      <w:r w:rsidR="00A96455" w:rsidRPr="003E66DE">
        <w:rPr>
          <w:b/>
          <w:bCs/>
          <w:color w:val="000000"/>
          <w:sz w:val="22"/>
          <w:szCs w:val="22"/>
        </w:rPr>
        <w:t>projects</w:t>
      </w:r>
    </w:p>
    <w:p w14:paraId="63ECE778" w14:textId="19647953" w:rsidR="009354BD" w:rsidRPr="003E66DE" w:rsidRDefault="002E74B1"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mage to image translation using CycleGAN</w:t>
      </w:r>
      <w:r w:rsidR="009354BD" w:rsidRPr="003E66DE">
        <w:rPr>
          <w:color w:val="000000"/>
          <w:sz w:val="22"/>
          <w:szCs w:val="22"/>
        </w:rPr>
        <w:tab/>
      </w:r>
      <w:r w:rsidR="009354BD" w:rsidRPr="003E66DE">
        <w:rPr>
          <w:color w:val="000000"/>
          <w:sz w:val="22"/>
          <w:szCs w:val="22"/>
        </w:rPr>
        <w:tab/>
      </w:r>
      <w:r w:rsidR="009354BD" w:rsidRPr="003E66DE">
        <w:rPr>
          <w:color w:val="000000"/>
          <w:sz w:val="22"/>
          <w:szCs w:val="22"/>
        </w:rPr>
        <w:tab/>
      </w:r>
      <w:r w:rsidR="009354BD" w:rsidRPr="003E66DE">
        <w:rPr>
          <w:color w:val="000000"/>
          <w:sz w:val="22"/>
          <w:szCs w:val="22"/>
        </w:rPr>
        <w:tab/>
      </w:r>
      <w:r w:rsidR="009354BD" w:rsidRPr="003E66DE">
        <w:rPr>
          <w:color w:val="000000"/>
          <w:sz w:val="22"/>
          <w:szCs w:val="22"/>
        </w:rPr>
        <w:tab/>
      </w:r>
      <w:r w:rsidR="009354BD" w:rsidRPr="003E66DE">
        <w:rPr>
          <w:color w:val="000000"/>
          <w:sz w:val="22"/>
          <w:szCs w:val="22"/>
        </w:rPr>
        <w:tab/>
      </w:r>
      <w:r w:rsidR="009354BD" w:rsidRPr="003E66DE">
        <w:rPr>
          <w:i/>
          <w:iCs/>
          <w:color w:val="000000"/>
          <w:sz w:val="22"/>
          <w:szCs w:val="22"/>
        </w:rPr>
        <w:t>Spring 2020</w:t>
      </w:r>
    </w:p>
    <w:p w14:paraId="1AB1FDD0" w14:textId="269F28DF" w:rsidR="00341E6F" w:rsidRPr="003E66DE" w:rsidRDefault="00341E6F"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Used CycleGAN to train an unsupervised image translation model via the Generative Adversarial Network (GAN) architecture using unpaired collections of images from two different domains.</w:t>
      </w:r>
    </w:p>
    <w:p w14:paraId="2005508F" w14:textId="250C72E0" w:rsidR="0006768E" w:rsidRPr="003E66DE" w:rsidRDefault="00E16C19"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Performed</w:t>
      </w:r>
      <w:r w:rsidR="00341E6F" w:rsidRPr="003E66DE">
        <w:rPr>
          <w:color w:val="000000"/>
          <w:sz w:val="22"/>
          <w:szCs w:val="22"/>
        </w:rPr>
        <w:t xml:space="preserve"> </w:t>
      </w:r>
      <w:r w:rsidR="00323E66" w:rsidRPr="003E66DE">
        <w:rPr>
          <w:color w:val="000000"/>
          <w:sz w:val="22"/>
          <w:szCs w:val="22"/>
        </w:rPr>
        <w:t>object</w:t>
      </w:r>
      <w:r w:rsidR="00341E6F" w:rsidRPr="003E66DE">
        <w:rPr>
          <w:color w:val="000000"/>
          <w:sz w:val="22"/>
          <w:szCs w:val="22"/>
        </w:rPr>
        <w:t xml:space="preserve"> transfiguration</w:t>
      </w:r>
      <w:r w:rsidR="0006768E" w:rsidRPr="003E66DE">
        <w:rPr>
          <w:color w:val="000000"/>
          <w:sz w:val="22"/>
          <w:szCs w:val="22"/>
        </w:rPr>
        <w:t xml:space="preserve"> on </w:t>
      </w:r>
      <w:r w:rsidR="00323E66" w:rsidRPr="003E66DE">
        <w:rPr>
          <w:color w:val="000000"/>
          <w:sz w:val="22"/>
          <w:szCs w:val="22"/>
        </w:rPr>
        <w:t>couple of</w:t>
      </w:r>
      <w:r w:rsidR="0006768E" w:rsidRPr="003E66DE">
        <w:rPr>
          <w:color w:val="000000"/>
          <w:sz w:val="22"/>
          <w:szCs w:val="22"/>
        </w:rPr>
        <w:t xml:space="preserve"> datasets</w:t>
      </w:r>
      <w:r w:rsidR="007940C9" w:rsidRPr="003E66DE">
        <w:rPr>
          <w:color w:val="000000"/>
          <w:sz w:val="22"/>
          <w:szCs w:val="22"/>
        </w:rPr>
        <w:t>:</w:t>
      </w:r>
    </w:p>
    <w:p w14:paraId="0A94AEDF" w14:textId="77777777" w:rsidR="007940C9" w:rsidRPr="003E66DE" w:rsidRDefault="007940C9" w:rsidP="00CE0B78">
      <w:pPr>
        <w:pStyle w:val="NormalWeb"/>
        <w:numPr>
          <w:ilvl w:val="1"/>
          <w:numId w:val="37"/>
        </w:numPr>
        <w:snapToGrid w:val="0"/>
        <w:spacing w:before="0" w:beforeAutospacing="0" w:after="0" w:afterAutospacing="0" w:line="276" w:lineRule="auto"/>
        <w:ind w:left="720"/>
        <w:jc w:val="both"/>
        <w:rPr>
          <w:color w:val="000000"/>
          <w:sz w:val="22"/>
          <w:szCs w:val="22"/>
        </w:rPr>
      </w:pPr>
      <w:r w:rsidRPr="003E66DE">
        <w:rPr>
          <w:color w:val="000000"/>
          <w:sz w:val="22"/>
          <w:szCs w:val="22"/>
        </w:rPr>
        <w:t>I</w:t>
      </w:r>
      <w:r w:rsidR="00341E6F" w:rsidRPr="003E66DE">
        <w:rPr>
          <w:color w:val="000000"/>
          <w:sz w:val="22"/>
          <w:szCs w:val="22"/>
        </w:rPr>
        <w:t xml:space="preserve">mage </w:t>
      </w:r>
      <w:r w:rsidR="0006768E" w:rsidRPr="003E66DE">
        <w:rPr>
          <w:color w:val="000000"/>
          <w:sz w:val="22"/>
          <w:szCs w:val="22"/>
        </w:rPr>
        <w:t xml:space="preserve">transformation from </w:t>
      </w:r>
      <w:r w:rsidR="00341E6F" w:rsidRPr="003E66DE">
        <w:rPr>
          <w:color w:val="000000"/>
          <w:sz w:val="22"/>
          <w:szCs w:val="22"/>
        </w:rPr>
        <w:t xml:space="preserve">horse to zebra </w:t>
      </w:r>
      <w:r w:rsidR="00981B3A" w:rsidRPr="003E66DE">
        <w:rPr>
          <w:color w:val="000000"/>
          <w:sz w:val="22"/>
          <w:szCs w:val="22"/>
        </w:rPr>
        <w:t>&amp;</w:t>
      </w:r>
      <w:r w:rsidR="00341E6F" w:rsidRPr="003E66DE">
        <w:rPr>
          <w:color w:val="000000"/>
          <w:sz w:val="22"/>
          <w:szCs w:val="22"/>
        </w:rPr>
        <w:t xml:space="preserve"> reverse translation from zebra to horse.</w:t>
      </w:r>
    </w:p>
    <w:p w14:paraId="0BAEAD09" w14:textId="1F0E81C2" w:rsidR="0006768E" w:rsidRPr="003E66DE" w:rsidRDefault="007940C9" w:rsidP="00CE0B78">
      <w:pPr>
        <w:pStyle w:val="NormalWeb"/>
        <w:numPr>
          <w:ilvl w:val="1"/>
          <w:numId w:val="37"/>
        </w:numPr>
        <w:snapToGrid w:val="0"/>
        <w:spacing w:before="0" w:beforeAutospacing="0" w:after="0" w:afterAutospacing="0" w:line="276" w:lineRule="auto"/>
        <w:ind w:left="720"/>
        <w:jc w:val="both"/>
        <w:rPr>
          <w:color w:val="000000"/>
          <w:sz w:val="22"/>
          <w:szCs w:val="22"/>
        </w:rPr>
      </w:pPr>
      <w:r w:rsidRPr="003E66DE">
        <w:rPr>
          <w:color w:val="000000"/>
          <w:sz w:val="22"/>
          <w:szCs w:val="22"/>
        </w:rPr>
        <w:t>I</w:t>
      </w:r>
      <w:r w:rsidR="0006768E" w:rsidRPr="003E66DE">
        <w:rPr>
          <w:color w:val="000000"/>
          <w:sz w:val="22"/>
          <w:szCs w:val="22"/>
        </w:rPr>
        <w:t xml:space="preserve">mage transformation from </w:t>
      </w:r>
      <w:r w:rsidR="0000301E" w:rsidRPr="003E66DE">
        <w:rPr>
          <w:color w:val="000000"/>
          <w:sz w:val="22"/>
          <w:szCs w:val="22"/>
        </w:rPr>
        <w:t>orange</w:t>
      </w:r>
      <w:r w:rsidR="0006768E" w:rsidRPr="003E66DE">
        <w:rPr>
          <w:color w:val="000000"/>
          <w:sz w:val="22"/>
          <w:szCs w:val="22"/>
        </w:rPr>
        <w:t xml:space="preserve"> to </w:t>
      </w:r>
      <w:r w:rsidR="0000301E" w:rsidRPr="003E66DE">
        <w:rPr>
          <w:color w:val="000000"/>
          <w:sz w:val="22"/>
          <w:szCs w:val="22"/>
        </w:rPr>
        <w:t xml:space="preserve">apple </w:t>
      </w:r>
      <w:r w:rsidR="00981B3A" w:rsidRPr="003E66DE">
        <w:rPr>
          <w:color w:val="000000"/>
          <w:sz w:val="22"/>
          <w:szCs w:val="22"/>
        </w:rPr>
        <w:t>&amp;</w:t>
      </w:r>
      <w:r w:rsidR="0006768E" w:rsidRPr="003E66DE">
        <w:rPr>
          <w:color w:val="000000"/>
          <w:sz w:val="22"/>
          <w:szCs w:val="22"/>
        </w:rPr>
        <w:t xml:space="preserve"> reverse translation from </w:t>
      </w:r>
      <w:r w:rsidR="0000301E" w:rsidRPr="003E66DE">
        <w:rPr>
          <w:color w:val="000000"/>
          <w:sz w:val="22"/>
          <w:szCs w:val="22"/>
        </w:rPr>
        <w:t>apple</w:t>
      </w:r>
      <w:r w:rsidR="0006768E" w:rsidRPr="003E66DE">
        <w:rPr>
          <w:color w:val="000000"/>
          <w:sz w:val="22"/>
          <w:szCs w:val="22"/>
        </w:rPr>
        <w:t xml:space="preserve"> to </w:t>
      </w:r>
      <w:r w:rsidR="0000301E" w:rsidRPr="003E66DE">
        <w:rPr>
          <w:color w:val="000000"/>
          <w:sz w:val="22"/>
          <w:szCs w:val="22"/>
        </w:rPr>
        <w:t>orange.</w:t>
      </w:r>
    </w:p>
    <w:p w14:paraId="2303483C" w14:textId="15D8D0EB" w:rsidR="00A96455" w:rsidRPr="003E66DE" w:rsidRDefault="00A96455"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Big Data Twitter Stream Sentiment Analysis</w:t>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t xml:space="preserve">   </w:t>
      </w:r>
      <w:r w:rsidRPr="003E66DE">
        <w:rPr>
          <w:i/>
          <w:iCs/>
          <w:color w:val="000000"/>
          <w:sz w:val="22"/>
          <w:szCs w:val="22"/>
        </w:rPr>
        <w:t xml:space="preserve"> Fall 2019</w:t>
      </w:r>
    </w:p>
    <w:p w14:paraId="4FF6EDF4"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lastRenderedPageBreak/>
        <w:t>Learned to use Twitter data APIs. Collected tweets, then cleaned and pre-processed using Python’s libraries.</w:t>
      </w:r>
    </w:p>
    <w:p w14:paraId="4F138068"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Used Apache Spark streaming API to collate data and applied Map-Reduce operations to track trending cryptocurrency topics.</w:t>
      </w:r>
    </w:p>
    <w:p w14:paraId="3A31FCA9"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Visualized sentiment movements on trending cryptocurrency topics to find out if “humans on Twitter” are feeling positive about Bitcoin’s future or are they feeling negative.</w:t>
      </w:r>
    </w:p>
    <w:p w14:paraId="2AB6A1EF"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Visualized geographic distribution of tweets for trending cryptocurrency topics</w:t>
      </w:r>
    </w:p>
    <w:p w14:paraId="3B6F0CB1"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Created my own sentiment classifier by training on popular 1.6 million tweet data set</w:t>
      </w:r>
    </w:p>
    <w:p w14:paraId="2E46A4FD"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Compared my classifier and well-known social media classifier. Found we agreed 7/10 times.</w:t>
      </w:r>
    </w:p>
    <w:p w14:paraId="67344AB6" w14:textId="222B2850" w:rsidR="00A96455" w:rsidRPr="003E66DE" w:rsidRDefault="00A96455"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Sentiment Analysis on user review datasets from Amazon and IMDb</w:t>
      </w:r>
      <w:r w:rsidRPr="003E66DE">
        <w:rPr>
          <w:color w:val="000000"/>
          <w:sz w:val="22"/>
          <w:szCs w:val="22"/>
        </w:rPr>
        <w:tab/>
      </w:r>
      <w:r w:rsidRPr="003E66DE">
        <w:rPr>
          <w:rStyle w:val="apple-tab-span"/>
          <w:color w:val="000000"/>
          <w:sz w:val="22"/>
          <w:szCs w:val="22"/>
        </w:rPr>
        <w:tab/>
        <w:t xml:space="preserve">            </w:t>
      </w:r>
      <w:r w:rsidR="00872660" w:rsidRPr="003E66DE">
        <w:rPr>
          <w:rStyle w:val="apple-tab-span"/>
          <w:color w:val="000000"/>
          <w:sz w:val="22"/>
          <w:szCs w:val="22"/>
        </w:rPr>
        <w:t xml:space="preserve"> </w:t>
      </w:r>
      <w:r w:rsidRPr="003E66DE">
        <w:rPr>
          <w:i/>
          <w:iCs/>
          <w:color w:val="000000"/>
          <w:sz w:val="22"/>
          <w:szCs w:val="22"/>
        </w:rPr>
        <w:t>Spring 2019</w:t>
      </w:r>
    </w:p>
    <w:p w14:paraId="5C2308EC" w14:textId="77777777" w:rsidR="00A96455" w:rsidRPr="003E66DE" w:rsidRDefault="00A96455" w:rsidP="00CE0B78">
      <w:pPr>
        <w:pStyle w:val="NormalWeb"/>
        <w:numPr>
          <w:ilvl w:val="0"/>
          <w:numId w:val="31"/>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Compared performance of traditional machine learning algorithms like support vector machines, logistic regression, versus neural networks created using Keras CNN, Keras Bidirectional LSTM to empirically prove neural networks are better at sentiment classification</w:t>
      </w:r>
    </w:p>
    <w:p w14:paraId="471A39A6" w14:textId="77777777" w:rsidR="00A96455" w:rsidRPr="003E66DE" w:rsidRDefault="00A96455"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Data characterization projects using Python Sci-Kit Learn</w:t>
      </w:r>
      <w:r w:rsidRPr="003E66DE">
        <w:rPr>
          <w:color w:val="000000"/>
          <w:sz w:val="22"/>
          <w:szCs w:val="22"/>
        </w:rPr>
        <w:tab/>
      </w:r>
      <w:r w:rsidRPr="003E66DE">
        <w:rPr>
          <w:rStyle w:val="apple-tab-span"/>
          <w:color w:val="000000"/>
          <w:sz w:val="22"/>
          <w:szCs w:val="22"/>
        </w:rPr>
        <w:tab/>
        <w:t xml:space="preserve">      </w:t>
      </w:r>
      <w:r w:rsidRPr="003E66DE">
        <w:rPr>
          <w:color w:val="000000"/>
          <w:sz w:val="22"/>
          <w:szCs w:val="22"/>
        </w:rPr>
        <w:t xml:space="preserve">   </w:t>
      </w:r>
      <w:r w:rsidRPr="003E66DE">
        <w:rPr>
          <w:rStyle w:val="apple-tab-span"/>
          <w:color w:val="000000"/>
          <w:sz w:val="22"/>
          <w:szCs w:val="22"/>
        </w:rPr>
        <w:tab/>
      </w:r>
      <w:r w:rsidRPr="003E66DE">
        <w:rPr>
          <w:color w:val="000000"/>
          <w:sz w:val="22"/>
          <w:szCs w:val="22"/>
        </w:rPr>
        <w:t xml:space="preserve">            </w:t>
      </w:r>
      <w:r w:rsidRPr="003E66DE">
        <w:rPr>
          <w:i/>
          <w:iCs/>
          <w:color w:val="000000"/>
          <w:sz w:val="22"/>
          <w:szCs w:val="22"/>
        </w:rPr>
        <w:t>Spring 2019</w:t>
      </w:r>
    </w:p>
    <w:p w14:paraId="54226F11" w14:textId="77777777" w:rsidR="00A96455" w:rsidRPr="003E66DE" w:rsidRDefault="00A96455" w:rsidP="00CE0B78">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Analyzed Baltimore City Employee Salary data to prove there is no income inequality in Baltimore City Government</w:t>
      </w:r>
    </w:p>
    <w:p w14:paraId="480BD03E" w14:textId="77777777" w:rsidR="00A96455" w:rsidRPr="003E66DE" w:rsidRDefault="00A96455" w:rsidP="00CE0B78">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Studied New York City Film Permits data to figure out top filming locations for popular movies</w:t>
      </w:r>
    </w:p>
    <w:p w14:paraId="0840B80A" w14:textId="77777777" w:rsidR="00A96455" w:rsidRPr="003E66DE" w:rsidRDefault="00A96455" w:rsidP="00CE0B78">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Combined two different datasets from the New York City Fire Department and showed that it is possible to use data analysis techniques to find high impact incidents</w:t>
      </w:r>
    </w:p>
    <w:p w14:paraId="35E0FF1F" w14:textId="77777777" w:rsidR="00A96455" w:rsidRPr="00823719" w:rsidRDefault="00A96455" w:rsidP="00CE0B78">
      <w:pPr>
        <w:pStyle w:val="NormalWeb"/>
        <w:snapToGrid w:val="0"/>
        <w:spacing w:before="0" w:beforeAutospacing="0" w:after="0" w:afterAutospacing="0" w:line="276" w:lineRule="auto"/>
        <w:jc w:val="both"/>
        <w:rPr>
          <w:color w:val="000000"/>
          <w:sz w:val="10"/>
          <w:szCs w:val="10"/>
          <w:u w:val="single"/>
        </w:rPr>
      </w:pPr>
    </w:p>
    <w:p w14:paraId="2E0ED22D" w14:textId="7F78C050" w:rsidR="00975E63" w:rsidRPr="003E66DE" w:rsidRDefault="00396060" w:rsidP="001E6C62">
      <w:pPr>
        <w:pStyle w:val="NormalWeb"/>
        <w:snapToGrid w:val="0"/>
        <w:spacing w:before="0" w:beforeAutospacing="0" w:after="0" w:afterAutospacing="0" w:line="276" w:lineRule="auto"/>
        <w:rPr>
          <w:i/>
          <w:iCs/>
          <w:color w:val="000000"/>
          <w:sz w:val="22"/>
          <w:szCs w:val="22"/>
        </w:rPr>
      </w:pPr>
      <w:r w:rsidRPr="003E66DE">
        <w:rPr>
          <w:b/>
          <w:bCs/>
          <w:color w:val="000000"/>
          <w:sz w:val="22"/>
          <w:szCs w:val="22"/>
        </w:rPr>
        <w:t>Relevant Coursework</w:t>
      </w:r>
      <w:r w:rsidRPr="003E66DE">
        <w:rPr>
          <w:b/>
          <w:bCs/>
          <w:color w:val="000000"/>
          <w:sz w:val="22"/>
          <w:szCs w:val="22"/>
        </w:rPr>
        <w:br/>
      </w:r>
      <w:r w:rsidR="00975E63" w:rsidRPr="003E66DE">
        <w:rPr>
          <w:color w:val="000000"/>
          <w:sz w:val="22"/>
          <w:szCs w:val="22"/>
          <w:u w:val="single"/>
        </w:rPr>
        <w:t>Practical Deep Learning</w:t>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t xml:space="preserve">            </w:t>
      </w:r>
      <w:r w:rsidR="00872660" w:rsidRPr="003E66DE">
        <w:rPr>
          <w:color w:val="000000"/>
          <w:sz w:val="22"/>
          <w:szCs w:val="22"/>
        </w:rPr>
        <w:tab/>
      </w:r>
      <w:r w:rsidR="00872660" w:rsidRPr="003E66DE">
        <w:rPr>
          <w:color w:val="000000"/>
          <w:sz w:val="22"/>
          <w:szCs w:val="22"/>
        </w:rPr>
        <w:tab/>
      </w:r>
      <w:r w:rsidR="00975E63" w:rsidRPr="003E66DE">
        <w:rPr>
          <w:i/>
          <w:iCs/>
          <w:color w:val="000000"/>
          <w:sz w:val="22"/>
          <w:szCs w:val="22"/>
        </w:rPr>
        <w:t>Spring 2020</w:t>
      </w:r>
    </w:p>
    <w:p w14:paraId="71922A41" w14:textId="7EE2A2D8" w:rsidR="00AE749E" w:rsidRPr="003E66DE" w:rsidRDefault="0065759B"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 xml:space="preserve">Learned the PyTorch </w:t>
      </w:r>
      <w:r w:rsidR="00FA65CD" w:rsidRPr="003E66DE">
        <w:rPr>
          <w:color w:val="000000"/>
          <w:sz w:val="22"/>
          <w:szCs w:val="22"/>
        </w:rPr>
        <w:t xml:space="preserve">open source </w:t>
      </w:r>
      <w:r w:rsidRPr="003E66DE">
        <w:rPr>
          <w:color w:val="000000"/>
          <w:sz w:val="22"/>
          <w:szCs w:val="22"/>
        </w:rPr>
        <w:t>library</w:t>
      </w:r>
      <w:r w:rsidR="00FA65CD" w:rsidRPr="003E66DE">
        <w:rPr>
          <w:color w:val="000000"/>
          <w:sz w:val="22"/>
          <w:szCs w:val="22"/>
        </w:rPr>
        <w:t xml:space="preserve"> for machine learning</w:t>
      </w:r>
      <w:r w:rsidR="003E66DE">
        <w:rPr>
          <w:color w:val="000000"/>
          <w:sz w:val="22"/>
          <w:szCs w:val="22"/>
        </w:rPr>
        <w:t xml:space="preserve"> and u</w:t>
      </w:r>
      <w:r w:rsidR="0036659F" w:rsidRPr="003E66DE">
        <w:rPr>
          <w:color w:val="000000"/>
          <w:sz w:val="22"/>
          <w:szCs w:val="22"/>
        </w:rPr>
        <w:t>sed Google Colab technology to work on machine learning problems</w:t>
      </w:r>
      <w:r w:rsidR="00AE749E" w:rsidRPr="003E66DE">
        <w:rPr>
          <w:color w:val="000000"/>
          <w:sz w:val="22"/>
          <w:szCs w:val="22"/>
        </w:rPr>
        <w:t xml:space="preserve"> like Image Classification, Sentiment Analysis</w:t>
      </w:r>
      <w:r w:rsidR="003E66DE" w:rsidRPr="003E66DE">
        <w:rPr>
          <w:color w:val="000000"/>
          <w:sz w:val="22"/>
          <w:szCs w:val="22"/>
        </w:rPr>
        <w:t>, Object Detection, Transfer Learning, Natural Language Translation, Auto Regressive Text Generation</w:t>
      </w:r>
    </w:p>
    <w:p w14:paraId="2A1289C4" w14:textId="70624AB0" w:rsidR="003E66DE" w:rsidRPr="003E66DE" w:rsidRDefault="003E66DE"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Used Attention Mechanism for Natural Language Processing and Machine Translation</w:t>
      </w:r>
    </w:p>
    <w:p w14:paraId="5CF5309A" w14:textId="05668918" w:rsidR="00C85059" w:rsidRPr="003E66DE" w:rsidRDefault="00AE749E"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Created a Denoising Autoencoder to reconstruct MNIST images</w:t>
      </w:r>
      <w:r w:rsidR="00C85059" w:rsidRPr="003E66DE">
        <w:rPr>
          <w:color w:val="000000"/>
          <w:sz w:val="22"/>
          <w:szCs w:val="22"/>
        </w:rPr>
        <w:t xml:space="preserve"> of numbers</w:t>
      </w:r>
    </w:p>
    <w:p w14:paraId="7A6C5D82" w14:textId="0E0237EA" w:rsidR="00C85059" w:rsidRPr="003E66DE" w:rsidRDefault="00C85059"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Created a Wasserstein Generative Adversarial Network to generate MNIST images of numbers</w:t>
      </w:r>
    </w:p>
    <w:p w14:paraId="3040013F" w14:textId="77777777" w:rsidR="00E27EF7" w:rsidRPr="003E66DE" w:rsidRDefault="00E27EF7"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Platforms for Big Data Processing</w:t>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t xml:space="preserve">        </w:t>
      </w:r>
      <w:r w:rsidRPr="003E66DE">
        <w:rPr>
          <w:color w:val="000000"/>
          <w:sz w:val="22"/>
          <w:szCs w:val="22"/>
        </w:rPr>
        <w:t xml:space="preserve">         </w:t>
      </w:r>
      <w:r w:rsidRPr="003E66DE">
        <w:rPr>
          <w:color w:val="000000"/>
          <w:sz w:val="22"/>
          <w:szCs w:val="22"/>
        </w:rPr>
        <w:tab/>
        <w:t xml:space="preserve">    </w:t>
      </w:r>
      <w:r w:rsidRPr="003E66DE">
        <w:rPr>
          <w:i/>
          <w:iCs/>
          <w:color w:val="000000"/>
          <w:sz w:val="22"/>
          <w:szCs w:val="22"/>
        </w:rPr>
        <w:t>Fall 2019</w:t>
      </w:r>
    </w:p>
    <w:p w14:paraId="227CA8ED" w14:textId="77777777" w:rsidR="00E27EF7" w:rsidRPr="003E66DE" w:rsidRDefault="00E27EF7" w:rsidP="00CE0B78">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Using Apache Spark performed Map-Reduce operations on streaming data</w:t>
      </w:r>
    </w:p>
    <w:p w14:paraId="23695A2D" w14:textId="77777777" w:rsidR="00E27EF7" w:rsidRPr="003E66DE" w:rsidRDefault="00E27EF7" w:rsidP="00CE0B78">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 xml:space="preserve">Learned Big Data technologies like </w:t>
      </w:r>
      <w:proofErr w:type="spellStart"/>
      <w:r w:rsidRPr="003E66DE">
        <w:rPr>
          <w:color w:val="000000"/>
          <w:sz w:val="22"/>
          <w:szCs w:val="22"/>
        </w:rPr>
        <w:t>PySpark</w:t>
      </w:r>
      <w:proofErr w:type="spellEnd"/>
      <w:r w:rsidRPr="003E66DE">
        <w:rPr>
          <w:color w:val="000000"/>
          <w:sz w:val="22"/>
          <w:szCs w:val="22"/>
        </w:rPr>
        <w:t xml:space="preserve">, Spark SQL, </w:t>
      </w:r>
      <w:proofErr w:type="spellStart"/>
      <w:r w:rsidRPr="003E66DE">
        <w:rPr>
          <w:color w:val="000000"/>
          <w:sz w:val="22"/>
          <w:szCs w:val="22"/>
        </w:rPr>
        <w:t>MLlib</w:t>
      </w:r>
      <w:proofErr w:type="spellEnd"/>
      <w:r w:rsidRPr="003E66DE">
        <w:rPr>
          <w:color w:val="000000"/>
          <w:sz w:val="22"/>
          <w:szCs w:val="22"/>
        </w:rPr>
        <w:t>, Spark Streaming, Hive, Hadoop</w:t>
      </w:r>
    </w:p>
    <w:p w14:paraId="1BB52E2B" w14:textId="77777777" w:rsidR="00E27EF7" w:rsidRPr="003E66DE" w:rsidRDefault="00E27EF7" w:rsidP="00CE0B78">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practical projects with large datasets</w:t>
      </w:r>
    </w:p>
    <w:p w14:paraId="10B8D57B" w14:textId="77777777" w:rsidR="00E27EF7" w:rsidRPr="003E66DE" w:rsidRDefault="00E27EF7" w:rsidP="00CE0B78">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Used NoSQL storage (MongoDB) to manage large datasets collected from Twitter Data APIs</w:t>
      </w:r>
    </w:p>
    <w:p w14:paraId="5CBBA3EC" w14:textId="77777777" w:rsidR="00E27EF7" w:rsidRPr="003E66DE" w:rsidRDefault="00E27EF7"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ntroduction to Data Analysis and Machine Learning</w:t>
      </w:r>
      <w:r w:rsidRPr="003E66DE">
        <w:rPr>
          <w:rStyle w:val="apple-tab-span"/>
          <w:color w:val="000000"/>
          <w:sz w:val="22"/>
          <w:szCs w:val="22"/>
        </w:rPr>
        <w:tab/>
      </w:r>
      <w:r w:rsidRPr="003E66DE">
        <w:rPr>
          <w:rStyle w:val="apple-tab-span"/>
          <w:color w:val="000000"/>
          <w:sz w:val="22"/>
          <w:szCs w:val="22"/>
        </w:rPr>
        <w:tab/>
        <w:t xml:space="preserve">            </w:t>
      </w:r>
      <w:r w:rsidRPr="003E66DE">
        <w:rPr>
          <w:rStyle w:val="apple-tab-span"/>
          <w:color w:val="000000"/>
          <w:sz w:val="22"/>
          <w:szCs w:val="22"/>
        </w:rPr>
        <w:tab/>
      </w:r>
      <w:r w:rsidRPr="003E66DE">
        <w:rPr>
          <w:rStyle w:val="apple-tab-span"/>
          <w:color w:val="000000"/>
          <w:sz w:val="22"/>
          <w:szCs w:val="22"/>
        </w:rPr>
        <w:tab/>
        <w:t xml:space="preserve">             </w:t>
      </w:r>
      <w:r w:rsidRPr="003E66DE">
        <w:rPr>
          <w:i/>
          <w:iCs/>
          <w:color w:val="000000"/>
          <w:sz w:val="22"/>
          <w:szCs w:val="22"/>
        </w:rPr>
        <w:t>Spring 2019</w:t>
      </w:r>
    </w:p>
    <w:p w14:paraId="258C7BEA" w14:textId="77777777" w:rsidR="00E27EF7" w:rsidRPr="003E66DE" w:rsidRDefault="00E27EF7" w:rsidP="00CE0B78">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practical machine learning and data analysis problems.</w:t>
      </w:r>
    </w:p>
    <w:p w14:paraId="197A780F" w14:textId="77777777" w:rsidR="00E27EF7" w:rsidRPr="003E66DE" w:rsidRDefault="00E27EF7" w:rsidP="00CE0B78">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end-to-end processing pipeline for extracting and identifying useful features that best represent data, applying machine algorithms, and evaluating their performance for modeling data.</w:t>
      </w:r>
    </w:p>
    <w:p w14:paraId="6AEFD08A" w14:textId="77777777" w:rsidR="00953349" w:rsidRPr="003E66DE" w:rsidRDefault="00E27EF7" w:rsidP="00CE0B78">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machine learning APIs like Sci-kit Learn, Keras, Tensorflow.</w:t>
      </w:r>
    </w:p>
    <w:p w14:paraId="1396CC72" w14:textId="6DB24436" w:rsidR="00E27EF7" w:rsidRPr="003E66DE" w:rsidRDefault="00E27EF7" w:rsidP="00CE0B78">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machine learning algorithms like decision trees, logistic regression, support vector machines, convolutional neural networks, recurrent neural networks, bidirectional LSTM.</w:t>
      </w:r>
    </w:p>
    <w:p w14:paraId="0A5A7D22" w14:textId="482D7964" w:rsidR="00396060" w:rsidRPr="003E66DE" w:rsidRDefault="00396060"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ntroduction to Data Science</w:t>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t xml:space="preserve">            </w:t>
      </w:r>
      <w:r w:rsidR="00975E63" w:rsidRPr="003E66DE">
        <w:rPr>
          <w:rStyle w:val="apple-tab-span"/>
          <w:color w:val="000000"/>
          <w:sz w:val="22"/>
          <w:szCs w:val="22"/>
        </w:rPr>
        <w:tab/>
      </w:r>
      <w:r w:rsidR="00975E63" w:rsidRPr="003E66DE">
        <w:rPr>
          <w:rStyle w:val="apple-tab-span"/>
          <w:color w:val="000000"/>
          <w:sz w:val="22"/>
          <w:szCs w:val="22"/>
        </w:rPr>
        <w:tab/>
        <w:t xml:space="preserve">            </w:t>
      </w:r>
      <w:r w:rsidR="00872660" w:rsidRPr="003E66DE">
        <w:rPr>
          <w:rStyle w:val="apple-tab-span"/>
          <w:color w:val="000000"/>
          <w:sz w:val="22"/>
          <w:szCs w:val="22"/>
        </w:rPr>
        <w:t xml:space="preserve"> </w:t>
      </w:r>
      <w:r w:rsidRPr="003E66DE">
        <w:rPr>
          <w:i/>
          <w:iCs/>
          <w:color w:val="000000"/>
          <w:sz w:val="22"/>
          <w:szCs w:val="22"/>
        </w:rPr>
        <w:t>Spring 2019</w:t>
      </w:r>
    </w:p>
    <w:p w14:paraId="4C7F3D4B" w14:textId="77777777" w:rsidR="00396060" w:rsidRPr="003E66DE" w:rsidRDefault="00396060" w:rsidP="00CE0B78">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Performed data analysis projects using supervised and unsupervised machine learning packages. </w:t>
      </w:r>
    </w:p>
    <w:p w14:paraId="35784267" w14:textId="750BB214" w:rsidR="00396060" w:rsidRPr="003E66DE" w:rsidRDefault="00396060" w:rsidP="00CE0B78">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data collection, storage, transformation, cleaning, analysis, and visualization.</w:t>
      </w:r>
    </w:p>
    <w:p w14:paraId="5A048D29" w14:textId="77777777" w:rsidR="00396060" w:rsidRPr="005B1986" w:rsidRDefault="00396060" w:rsidP="00CE0B78">
      <w:pPr>
        <w:pStyle w:val="NormalWeb"/>
        <w:snapToGrid w:val="0"/>
        <w:spacing w:before="0" w:beforeAutospacing="0" w:after="0" w:afterAutospacing="0" w:line="276" w:lineRule="auto"/>
        <w:jc w:val="both"/>
        <w:rPr>
          <w:color w:val="000000"/>
          <w:sz w:val="20"/>
          <w:szCs w:val="20"/>
          <w:u w:val="single"/>
        </w:rPr>
      </w:pPr>
    </w:p>
    <w:p w14:paraId="13A8178A" w14:textId="77777777" w:rsidR="00A96455" w:rsidRPr="003E66DE" w:rsidRDefault="00A96455" w:rsidP="00CE0B78">
      <w:pPr>
        <w:pStyle w:val="NormalWeb"/>
        <w:snapToGrid w:val="0"/>
        <w:spacing w:before="0" w:beforeAutospacing="0" w:after="0" w:afterAutospacing="0" w:line="276" w:lineRule="auto"/>
        <w:jc w:val="both"/>
        <w:rPr>
          <w:b/>
          <w:bCs/>
          <w:sz w:val="22"/>
          <w:szCs w:val="22"/>
        </w:rPr>
      </w:pPr>
      <w:r w:rsidRPr="003E66DE">
        <w:rPr>
          <w:b/>
          <w:bCs/>
          <w:sz w:val="22"/>
          <w:szCs w:val="22"/>
        </w:rPr>
        <w:t>Publication</w:t>
      </w:r>
    </w:p>
    <w:p w14:paraId="66AA0BA4" w14:textId="10E35FA7" w:rsidR="00EB4CD8" w:rsidRPr="003E66DE" w:rsidRDefault="00A96455" w:rsidP="00CE0B78">
      <w:pPr>
        <w:snapToGrid w:val="0"/>
        <w:spacing w:line="276" w:lineRule="auto"/>
        <w:jc w:val="both"/>
        <w:rPr>
          <w:sz w:val="22"/>
          <w:szCs w:val="22"/>
          <w:shd w:val="clear" w:color="auto" w:fill="FFFFFF"/>
        </w:rPr>
      </w:pPr>
      <w:r w:rsidRPr="003E66DE">
        <w:rPr>
          <w:sz w:val="22"/>
          <w:szCs w:val="22"/>
          <w:shd w:val="clear" w:color="auto" w:fill="FFFFFF"/>
        </w:rPr>
        <w:t xml:space="preserve">Sofia Dutta et. al., “Context Sensitive Access Control in Smart Home Environments”, </w:t>
      </w:r>
      <w:proofErr w:type="spellStart"/>
      <w:r w:rsidRPr="003E66DE">
        <w:rPr>
          <w:sz w:val="22"/>
          <w:szCs w:val="22"/>
          <w:shd w:val="clear" w:color="auto" w:fill="FFFFFF"/>
        </w:rPr>
        <w:t>InProceedings</w:t>
      </w:r>
      <w:proofErr w:type="spellEnd"/>
      <w:r w:rsidRPr="003E66DE">
        <w:rPr>
          <w:sz w:val="22"/>
          <w:szCs w:val="22"/>
          <w:shd w:val="clear" w:color="auto" w:fill="FFFFFF"/>
        </w:rPr>
        <w:t>, </w:t>
      </w:r>
      <w:r w:rsidRPr="003E66DE">
        <w:rPr>
          <w:i/>
          <w:iCs/>
          <w:sz w:val="22"/>
          <w:szCs w:val="22"/>
          <w:shd w:val="clear" w:color="auto" w:fill="FFFFFF"/>
        </w:rPr>
        <w:t>6th IEEE International Conference on Big Data Security on Cloud (</w:t>
      </w:r>
      <w:proofErr w:type="spellStart"/>
      <w:r w:rsidRPr="003E66DE">
        <w:rPr>
          <w:i/>
          <w:iCs/>
          <w:sz w:val="22"/>
          <w:szCs w:val="22"/>
          <w:shd w:val="clear" w:color="auto" w:fill="FFFFFF"/>
        </w:rPr>
        <w:t>BigDataSecurity</w:t>
      </w:r>
      <w:proofErr w:type="spellEnd"/>
      <w:r w:rsidRPr="003E66DE">
        <w:rPr>
          <w:i/>
          <w:iCs/>
          <w:sz w:val="22"/>
          <w:szCs w:val="22"/>
          <w:shd w:val="clear" w:color="auto" w:fill="FFFFFF"/>
        </w:rPr>
        <w:t xml:space="preserve"> 2020), </w:t>
      </w:r>
      <w:r w:rsidRPr="003E66DE">
        <w:rPr>
          <w:sz w:val="22"/>
          <w:szCs w:val="22"/>
          <w:shd w:val="clear" w:color="auto" w:fill="FFFFFF"/>
        </w:rPr>
        <w:t>May 26, 2020, Baltimore, MD, USA.</w:t>
      </w:r>
    </w:p>
    <w:sectPr w:rsidR="00EB4CD8" w:rsidRPr="003E66DE" w:rsidSect="00E17E03">
      <w:pgSz w:w="11900"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DF7D4" w14:textId="77777777" w:rsidR="00E50D34" w:rsidRDefault="00E50D34">
      <w:r>
        <w:separator/>
      </w:r>
    </w:p>
  </w:endnote>
  <w:endnote w:type="continuationSeparator" w:id="0">
    <w:p w14:paraId="4131EA9C" w14:textId="77777777" w:rsidR="00E50D34" w:rsidRDefault="00E50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3AE2A4" w14:textId="77777777" w:rsidR="00E50D34" w:rsidRDefault="00E50D34">
      <w:r>
        <w:separator/>
      </w:r>
    </w:p>
  </w:footnote>
  <w:footnote w:type="continuationSeparator" w:id="0">
    <w:p w14:paraId="554424B6" w14:textId="77777777" w:rsidR="00E50D34" w:rsidRDefault="00E50D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4pt;height:15.4pt" o:bullet="t">
        <v:imagedata r:id="rId1" o:title="mso53"/>
      </v:shape>
    </w:pict>
  </w:numPicBullet>
  <w:abstractNum w:abstractNumId="0"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rPr>
    </w:lvl>
  </w:abstractNum>
  <w:abstractNum w:abstractNumId="1" w15:restartNumberingAfterBreak="0">
    <w:nsid w:val="01DD3C87"/>
    <w:multiLevelType w:val="hybridMultilevel"/>
    <w:tmpl w:val="7A5828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3CA9"/>
    <w:multiLevelType w:val="hybridMultilevel"/>
    <w:tmpl w:val="AE9C4A3E"/>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54F06"/>
    <w:multiLevelType w:val="multilevel"/>
    <w:tmpl w:val="A9302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13B70"/>
    <w:multiLevelType w:val="multilevel"/>
    <w:tmpl w:val="10AE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D81C82"/>
    <w:multiLevelType w:val="hybridMultilevel"/>
    <w:tmpl w:val="B7C0B1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07EE5"/>
    <w:multiLevelType w:val="multilevel"/>
    <w:tmpl w:val="B756D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420D7"/>
    <w:multiLevelType w:val="hybridMultilevel"/>
    <w:tmpl w:val="FB4E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A129D"/>
    <w:multiLevelType w:val="multilevel"/>
    <w:tmpl w:val="86B8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2E66FB"/>
    <w:multiLevelType w:val="hybridMultilevel"/>
    <w:tmpl w:val="94A88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E361CB"/>
    <w:multiLevelType w:val="hybridMultilevel"/>
    <w:tmpl w:val="DDB06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DD6"/>
    <w:multiLevelType w:val="multilevel"/>
    <w:tmpl w:val="D362D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6364A9"/>
    <w:multiLevelType w:val="hybridMultilevel"/>
    <w:tmpl w:val="14903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F48C3"/>
    <w:multiLevelType w:val="hybridMultilevel"/>
    <w:tmpl w:val="66287D9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93A78"/>
    <w:multiLevelType w:val="multilevel"/>
    <w:tmpl w:val="9816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5339D1"/>
    <w:multiLevelType w:val="hybridMultilevel"/>
    <w:tmpl w:val="AB206B66"/>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6" w15:restartNumberingAfterBreak="0">
    <w:nsid w:val="33B26E0F"/>
    <w:multiLevelType w:val="hybridMultilevel"/>
    <w:tmpl w:val="E73E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77614"/>
    <w:multiLevelType w:val="hybridMultilevel"/>
    <w:tmpl w:val="6F52F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04A09"/>
    <w:multiLevelType w:val="hybridMultilevel"/>
    <w:tmpl w:val="0B4EEFCE"/>
    <w:lvl w:ilvl="0" w:tplc="35488E6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BA3F56"/>
    <w:multiLevelType w:val="multilevel"/>
    <w:tmpl w:val="241C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4900ED"/>
    <w:multiLevelType w:val="hybridMultilevel"/>
    <w:tmpl w:val="692C1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5435C4"/>
    <w:multiLevelType w:val="hybridMultilevel"/>
    <w:tmpl w:val="A9EC58B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C773C7"/>
    <w:multiLevelType w:val="hybridMultilevel"/>
    <w:tmpl w:val="D162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E0662"/>
    <w:multiLevelType w:val="hybridMultilevel"/>
    <w:tmpl w:val="07A48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A44A99"/>
    <w:multiLevelType w:val="hybridMultilevel"/>
    <w:tmpl w:val="3B965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D2E1B3C"/>
    <w:multiLevelType w:val="hybridMultilevel"/>
    <w:tmpl w:val="06704BE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965FE"/>
    <w:multiLevelType w:val="hybridMultilevel"/>
    <w:tmpl w:val="25582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133247"/>
    <w:multiLevelType w:val="hybridMultilevel"/>
    <w:tmpl w:val="2B549C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EE7788"/>
    <w:multiLevelType w:val="hybridMultilevel"/>
    <w:tmpl w:val="E1029D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428FC"/>
    <w:multiLevelType w:val="hybridMultilevel"/>
    <w:tmpl w:val="04860A58"/>
    <w:lvl w:ilvl="0" w:tplc="04090007">
      <w:start w:val="1"/>
      <w:numFmt w:val="bullet"/>
      <w:lvlText w:val=""/>
      <w:lvlPicBulletId w:val="0"/>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7F5F6C"/>
    <w:multiLevelType w:val="hybridMultilevel"/>
    <w:tmpl w:val="F8E89E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196E4B"/>
    <w:multiLevelType w:val="hybridMultilevel"/>
    <w:tmpl w:val="8C10C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312424"/>
    <w:multiLevelType w:val="hybridMultilevel"/>
    <w:tmpl w:val="5BC61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B36AAE"/>
    <w:multiLevelType w:val="hybridMultilevel"/>
    <w:tmpl w:val="A9CCA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25DF7"/>
    <w:multiLevelType w:val="hybridMultilevel"/>
    <w:tmpl w:val="23DCF48C"/>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35" w15:restartNumberingAfterBreak="0">
    <w:nsid w:val="76F867C9"/>
    <w:multiLevelType w:val="multilevel"/>
    <w:tmpl w:val="CEC01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1920F9"/>
    <w:multiLevelType w:val="hybridMultilevel"/>
    <w:tmpl w:val="4CCA6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FD55C4"/>
    <w:multiLevelType w:val="hybridMultilevel"/>
    <w:tmpl w:val="149A95C4"/>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9"/>
  </w:num>
  <w:num w:numId="3">
    <w:abstractNumId w:val="24"/>
  </w:num>
  <w:num w:numId="4">
    <w:abstractNumId w:val="25"/>
  </w:num>
  <w:num w:numId="5">
    <w:abstractNumId w:val="18"/>
  </w:num>
  <w:num w:numId="6">
    <w:abstractNumId w:val="31"/>
  </w:num>
  <w:num w:numId="7">
    <w:abstractNumId w:val="22"/>
  </w:num>
  <w:num w:numId="8">
    <w:abstractNumId w:val="10"/>
  </w:num>
  <w:num w:numId="9">
    <w:abstractNumId w:val="7"/>
  </w:num>
  <w:num w:numId="10">
    <w:abstractNumId w:val="16"/>
  </w:num>
  <w:num w:numId="11">
    <w:abstractNumId w:val="20"/>
  </w:num>
  <w:num w:numId="12">
    <w:abstractNumId w:val="26"/>
  </w:num>
  <w:num w:numId="13">
    <w:abstractNumId w:val="12"/>
  </w:num>
  <w:num w:numId="14">
    <w:abstractNumId w:val="30"/>
  </w:num>
  <w:num w:numId="15">
    <w:abstractNumId w:val="13"/>
  </w:num>
  <w:num w:numId="16">
    <w:abstractNumId w:val="1"/>
  </w:num>
  <w:num w:numId="17">
    <w:abstractNumId w:val="21"/>
  </w:num>
  <w:num w:numId="18">
    <w:abstractNumId w:val="17"/>
  </w:num>
  <w:num w:numId="19">
    <w:abstractNumId w:val="28"/>
  </w:num>
  <w:num w:numId="20">
    <w:abstractNumId w:val="23"/>
  </w:num>
  <w:num w:numId="21">
    <w:abstractNumId w:val="27"/>
  </w:num>
  <w:num w:numId="22">
    <w:abstractNumId w:val="32"/>
  </w:num>
  <w:num w:numId="23">
    <w:abstractNumId w:val="5"/>
  </w:num>
  <w:num w:numId="24">
    <w:abstractNumId w:val="2"/>
  </w:num>
  <w:num w:numId="25">
    <w:abstractNumId w:val="34"/>
  </w:num>
  <w:num w:numId="26">
    <w:abstractNumId w:val="15"/>
  </w:num>
  <w:num w:numId="27">
    <w:abstractNumId w:val="36"/>
  </w:num>
  <w:num w:numId="28">
    <w:abstractNumId w:val="37"/>
  </w:num>
  <w:num w:numId="29">
    <w:abstractNumId w:val="6"/>
  </w:num>
  <w:num w:numId="30">
    <w:abstractNumId w:val="35"/>
  </w:num>
  <w:num w:numId="31">
    <w:abstractNumId w:val="14"/>
  </w:num>
  <w:num w:numId="32">
    <w:abstractNumId w:val="4"/>
  </w:num>
  <w:num w:numId="33">
    <w:abstractNumId w:val="3"/>
  </w:num>
  <w:num w:numId="34">
    <w:abstractNumId w:val="11"/>
  </w:num>
  <w:num w:numId="35">
    <w:abstractNumId w:val="8"/>
  </w:num>
  <w:num w:numId="36">
    <w:abstractNumId w:val="19"/>
  </w:num>
  <w:num w:numId="37">
    <w:abstractNumId w:val="33"/>
  </w:num>
  <w:num w:numId="38">
    <w:abstractNumId w:val="9"/>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01"/>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jA1MzU0szA3NbRQ0lEKTi0uzszPAykwrAUAsTN1wSwAAAA="/>
  </w:docVars>
  <w:rsids>
    <w:rsidRoot w:val="00A27613"/>
    <w:rsid w:val="00000820"/>
    <w:rsid w:val="0000301E"/>
    <w:rsid w:val="00003803"/>
    <w:rsid w:val="00005103"/>
    <w:rsid w:val="00006AE8"/>
    <w:rsid w:val="00012C2C"/>
    <w:rsid w:val="00015BED"/>
    <w:rsid w:val="0002360E"/>
    <w:rsid w:val="0003121A"/>
    <w:rsid w:val="00033C2E"/>
    <w:rsid w:val="000378A8"/>
    <w:rsid w:val="000502BC"/>
    <w:rsid w:val="000525E5"/>
    <w:rsid w:val="00066F41"/>
    <w:rsid w:val="0006768E"/>
    <w:rsid w:val="00076300"/>
    <w:rsid w:val="0008751A"/>
    <w:rsid w:val="0009596F"/>
    <w:rsid w:val="000963E1"/>
    <w:rsid w:val="000A4CF8"/>
    <w:rsid w:val="000B2388"/>
    <w:rsid w:val="000B31EF"/>
    <w:rsid w:val="000C0694"/>
    <w:rsid w:val="000C7256"/>
    <w:rsid w:val="000D021B"/>
    <w:rsid w:val="000D46F6"/>
    <w:rsid w:val="000E5CD3"/>
    <w:rsid w:val="000E7F60"/>
    <w:rsid w:val="000F14C3"/>
    <w:rsid w:val="000F6E4D"/>
    <w:rsid w:val="000F7724"/>
    <w:rsid w:val="00100795"/>
    <w:rsid w:val="00104135"/>
    <w:rsid w:val="00111703"/>
    <w:rsid w:val="001170D0"/>
    <w:rsid w:val="001177FC"/>
    <w:rsid w:val="00120D98"/>
    <w:rsid w:val="00126022"/>
    <w:rsid w:val="00127C29"/>
    <w:rsid w:val="00133704"/>
    <w:rsid w:val="001411AE"/>
    <w:rsid w:val="0015284F"/>
    <w:rsid w:val="00157103"/>
    <w:rsid w:val="0016120A"/>
    <w:rsid w:val="0016120F"/>
    <w:rsid w:val="00165015"/>
    <w:rsid w:val="00167581"/>
    <w:rsid w:val="00175534"/>
    <w:rsid w:val="00181DEF"/>
    <w:rsid w:val="00185030"/>
    <w:rsid w:val="001938C1"/>
    <w:rsid w:val="001A452F"/>
    <w:rsid w:val="001B6E3E"/>
    <w:rsid w:val="001C1AC0"/>
    <w:rsid w:val="001C2575"/>
    <w:rsid w:val="001C2775"/>
    <w:rsid w:val="001C5CAD"/>
    <w:rsid w:val="001E6C62"/>
    <w:rsid w:val="001F7657"/>
    <w:rsid w:val="00206E5B"/>
    <w:rsid w:val="00214AC5"/>
    <w:rsid w:val="00243A6E"/>
    <w:rsid w:val="00283308"/>
    <w:rsid w:val="002875C2"/>
    <w:rsid w:val="002977D4"/>
    <w:rsid w:val="002A0F71"/>
    <w:rsid w:val="002A4DB9"/>
    <w:rsid w:val="002B16FF"/>
    <w:rsid w:val="002B260A"/>
    <w:rsid w:val="002B35CC"/>
    <w:rsid w:val="002B44B7"/>
    <w:rsid w:val="002D5354"/>
    <w:rsid w:val="002E74B1"/>
    <w:rsid w:val="002F2BB5"/>
    <w:rsid w:val="002F5043"/>
    <w:rsid w:val="00314E95"/>
    <w:rsid w:val="00323E66"/>
    <w:rsid w:val="00341E6F"/>
    <w:rsid w:val="00342A9E"/>
    <w:rsid w:val="003579D0"/>
    <w:rsid w:val="00362BCC"/>
    <w:rsid w:val="00364049"/>
    <w:rsid w:val="0036659F"/>
    <w:rsid w:val="00371304"/>
    <w:rsid w:val="0037374E"/>
    <w:rsid w:val="00396060"/>
    <w:rsid w:val="003A7CD5"/>
    <w:rsid w:val="003C6555"/>
    <w:rsid w:val="003C6604"/>
    <w:rsid w:val="003E66DE"/>
    <w:rsid w:val="00404344"/>
    <w:rsid w:val="00416294"/>
    <w:rsid w:val="00434B0D"/>
    <w:rsid w:val="0044336E"/>
    <w:rsid w:val="00443BA5"/>
    <w:rsid w:val="004454D5"/>
    <w:rsid w:val="00445991"/>
    <w:rsid w:val="00450E2A"/>
    <w:rsid w:val="00462AF4"/>
    <w:rsid w:val="00466175"/>
    <w:rsid w:val="00483877"/>
    <w:rsid w:val="004934BF"/>
    <w:rsid w:val="0049434A"/>
    <w:rsid w:val="00496500"/>
    <w:rsid w:val="00497832"/>
    <w:rsid w:val="004A07D5"/>
    <w:rsid w:val="004B42AF"/>
    <w:rsid w:val="004C4CB3"/>
    <w:rsid w:val="004C5346"/>
    <w:rsid w:val="004C5B66"/>
    <w:rsid w:val="004C6FDF"/>
    <w:rsid w:val="005006E3"/>
    <w:rsid w:val="00526268"/>
    <w:rsid w:val="0053410B"/>
    <w:rsid w:val="00534BBB"/>
    <w:rsid w:val="00540684"/>
    <w:rsid w:val="00540E52"/>
    <w:rsid w:val="00545EAA"/>
    <w:rsid w:val="00566160"/>
    <w:rsid w:val="00574D39"/>
    <w:rsid w:val="00580179"/>
    <w:rsid w:val="00581F3B"/>
    <w:rsid w:val="005873AE"/>
    <w:rsid w:val="00590FD4"/>
    <w:rsid w:val="005B1986"/>
    <w:rsid w:val="005B3970"/>
    <w:rsid w:val="005C576F"/>
    <w:rsid w:val="005E1FEE"/>
    <w:rsid w:val="005E740D"/>
    <w:rsid w:val="006041B6"/>
    <w:rsid w:val="006108B5"/>
    <w:rsid w:val="00611DE8"/>
    <w:rsid w:val="00613717"/>
    <w:rsid w:val="0061592B"/>
    <w:rsid w:val="006237D9"/>
    <w:rsid w:val="00624F79"/>
    <w:rsid w:val="006321C4"/>
    <w:rsid w:val="006345B4"/>
    <w:rsid w:val="006418FF"/>
    <w:rsid w:val="0065759B"/>
    <w:rsid w:val="0067097F"/>
    <w:rsid w:val="006810C4"/>
    <w:rsid w:val="006822BD"/>
    <w:rsid w:val="0068314F"/>
    <w:rsid w:val="00691303"/>
    <w:rsid w:val="00691AD9"/>
    <w:rsid w:val="0069493F"/>
    <w:rsid w:val="006962F2"/>
    <w:rsid w:val="006A1B0C"/>
    <w:rsid w:val="006C4526"/>
    <w:rsid w:val="006D551F"/>
    <w:rsid w:val="006D5E3F"/>
    <w:rsid w:val="006D7C6E"/>
    <w:rsid w:val="006D7ED1"/>
    <w:rsid w:val="006E27F7"/>
    <w:rsid w:val="006F6D1C"/>
    <w:rsid w:val="00701E48"/>
    <w:rsid w:val="00702F80"/>
    <w:rsid w:val="00706926"/>
    <w:rsid w:val="00715323"/>
    <w:rsid w:val="00721068"/>
    <w:rsid w:val="007214FB"/>
    <w:rsid w:val="007336C0"/>
    <w:rsid w:val="00763CCB"/>
    <w:rsid w:val="00763E6A"/>
    <w:rsid w:val="007725DE"/>
    <w:rsid w:val="00776039"/>
    <w:rsid w:val="00776A74"/>
    <w:rsid w:val="007863FB"/>
    <w:rsid w:val="00787DAA"/>
    <w:rsid w:val="007940C9"/>
    <w:rsid w:val="007A3CFA"/>
    <w:rsid w:val="007C789C"/>
    <w:rsid w:val="007D0FEF"/>
    <w:rsid w:val="007D77B6"/>
    <w:rsid w:val="007E3E9C"/>
    <w:rsid w:val="007F1556"/>
    <w:rsid w:val="007F3BE9"/>
    <w:rsid w:val="007F47DA"/>
    <w:rsid w:val="00802239"/>
    <w:rsid w:val="00810239"/>
    <w:rsid w:val="008105BD"/>
    <w:rsid w:val="0082254E"/>
    <w:rsid w:val="00822759"/>
    <w:rsid w:val="00823719"/>
    <w:rsid w:val="008366F8"/>
    <w:rsid w:val="00842CDB"/>
    <w:rsid w:val="00870728"/>
    <w:rsid w:val="00872660"/>
    <w:rsid w:val="00881E7F"/>
    <w:rsid w:val="00882D67"/>
    <w:rsid w:val="00887079"/>
    <w:rsid w:val="00892020"/>
    <w:rsid w:val="008A0E06"/>
    <w:rsid w:val="008A7AB5"/>
    <w:rsid w:val="008B0D91"/>
    <w:rsid w:val="008B27DF"/>
    <w:rsid w:val="008D1E76"/>
    <w:rsid w:val="008D555B"/>
    <w:rsid w:val="008E13E2"/>
    <w:rsid w:val="008E5C0C"/>
    <w:rsid w:val="008F0EA7"/>
    <w:rsid w:val="008F61BB"/>
    <w:rsid w:val="0090575F"/>
    <w:rsid w:val="00913281"/>
    <w:rsid w:val="00917796"/>
    <w:rsid w:val="009278D9"/>
    <w:rsid w:val="009354BD"/>
    <w:rsid w:val="00950835"/>
    <w:rsid w:val="00953349"/>
    <w:rsid w:val="00960365"/>
    <w:rsid w:val="00963843"/>
    <w:rsid w:val="0097214B"/>
    <w:rsid w:val="00972151"/>
    <w:rsid w:val="00975BDF"/>
    <w:rsid w:val="00975E63"/>
    <w:rsid w:val="00981B3A"/>
    <w:rsid w:val="00986152"/>
    <w:rsid w:val="009A21F5"/>
    <w:rsid w:val="009C790B"/>
    <w:rsid w:val="009D4159"/>
    <w:rsid w:val="009E3783"/>
    <w:rsid w:val="009F4E49"/>
    <w:rsid w:val="009F57A1"/>
    <w:rsid w:val="009F6FA8"/>
    <w:rsid w:val="00A002CF"/>
    <w:rsid w:val="00A00304"/>
    <w:rsid w:val="00A0527C"/>
    <w:rsid w:val="00A05C2D"/>
    <w:rsid w:val="00A05E4F"/>
    <w:rsid w:val="00A075FF"/>
    <w:rsid w:val="00A21DE0"/>
    <w:rsid w:val="00A24104"/>
    <w:rsid w:val="00A24ED3"/>
    <w:rsid w:val="00A27613"/>
    <w:rsid w:val="00A40EF5"/>
    <w:rsid w:val="00A56008"/>
    <w:rsid w:val="00A7580B"/>
    <w:rsid w:val="00A80006"/>
    <w:rsid w:val="00A911C4"/>
    <w:rsid w:val="00A9209C"/>
    <w:rsid w:val="00A95E5E"/>
    <w:rsid w:val="00A96455"/>
    <w:rsid w:val="00AA1C15"/>
    <w:rsid w:val="00AA3110"/>
    <w:rsid w:val="00AA45A5"/>
    <w:rsid w:val="00AB16A2"/>
    <w:rsid w:val="00AB6565"/>
    <w:rsid w:val="00AD32D3"/>
    <w:rsid w:val="00AE6879"/>
    <w:rsid w:val="00AE69FE"/>
    <w:rsid w:val="00AE6EDB"/>
    <w:rsid w:val="00AE749E"/>
    <w:rsid w:val="00AF07FF"/>
    <w:rsid w:val="00AF1DC5"/>
    <w:rsid w:val="00AF3649"/>
    <w:rsid w:val="00B02BBB"/>
    <w:rsid w:val="00B140D8"/>
    <w:rsid w:val="00B26499"/>
    <w:rsid w:val="00B35755"/>
    <w:rsid w:val="00B36D3E"/>
    <w:rsid w:val="00B83879"/>
    <w:rsid w:val="00B838DE"/>
    <w:rsid w:val="00B86B36"/>
    <w:rsid w:val="00BA0E20"/>
    <w:rsid w:val="00BB0A03"/>
    <w:rsid w:val="00BC2DDD"/>
    <w:rsid w:val="00BC31FE"/>
    <w:rsid w:val="00BC498D"/>
    <w:rsid w:val="00BD1A94"/>
    <w:rsid w:val="00BE69D2"/>
    <w:rsid w:val="00BF24CF"/>
    <w:rsid w:val="00BF493F"/>
    <w:rsid w:val="00C125B7"/>
    <w:rsid w:val="00C17995"/>
    <w:rsid w:val="00C206B2"/>
    <w:rsid w:val="00C21C63"/>
    <w:rsid w:val="00C25046"/>
    <w:rsid w:val="00C322DD"/>
    <w:rsid w:val="00C4426E"/>
    <w:rsid w:val="00C537E5"/>
    <w:rsid w:val="00C75630"/>
    <w:rsid w:val="00C85059"/>
    <w:rsid w:val="00C86216"/>
    <w:rsid w:val="00C866BC"/>
    <w:rsid w:val="00CA1C01"/>
    <w:rsid w:val="00CC1822"/>
    <w:rsid w:val="00CE0B78"/>
    <w:rsid w:val="00CF0528"/>
    <w:rsid w:val="00CF24B5"/>
    <w:rsid w:val="00CF29E2"/>
    <w:rsid w:val="00CF3287"/>
    <w:rsid w:val="00CF5542"/>
    <w:rsid w:val="00D0339B"/>
    <w:rsid w:val="00D121D1"/>
    <w:rsid w:val="00D20494"/>
    <w:rsid w:val="00D273EC"/>
    <w:rsid w:val="00D35794"/>
    <w:rsid w:val="00D57502"/>
    <w:rsid w:val="00D729C2"/>
    <w:rsid w:val="00D7416F"/>
    <w:rsid w:val="00D83E3B"/>
    <w:rsid w:val="00D90162"/>
    <w:rsid w:val="00D94BFB"/>
    <w:rsid w:val="00DA2CAE"/>
    <w:rsid w:val="00DA707C"/>
    <w:rsid w:val="00DB59BC"/>
    <w:rsid w:val="00DC2D65"/>
    <w:rsid w:val="00DD3D81"/>
    <w:rsid w:val="00DD53D3"/>
    <w:rsid w:val="00DD5C28"/>
    <w:rsid w:val="00DE4972"/>
    <w:rsid w:val="00DE6756"/>
    <w:rsid w:val="00DF1D9F"/>
    <w:rsid w:val="00E052E8"/>
    <w:rsid w:val="00E12683"/>
    <w:rsid w:val="00E14792"/>
    <w:rsid w:val="00E16C19"/>
    <w:rsid w:val="00E17E03"/>
    <w:rsid w:val="00E2601B"/>
    <w:rsid w:val="00E27EF7"/>
    <w:rsid w:val="00E32763"/>
    <w:rsid w:val="00E47AD5"/>
    <w:rsid w:val="00E50D34"/>
    <w:rsid w:val="00E51E2D"/>
    <w:rsid w:val="00E600E0"/>
    <w:rsid w:val="00E6293D"/>
    <w:rsid w:val="00E86B8B"/>
    <w:rsid w:val="00E9679D"/>
    <w:rsid w:val="00E96A96"/>
    <w:rsid w:val="00EA3227"/>
    <w:rsid w:val="00EB4CD8"/>
    <w:rsid w:val="00EC0679"/>
    <w:rsid w:val="00EC0DA4"/>
    <w:rsid w:val="00EC4979"/>
    <w:rsid w:val="00EC5A1B"/>
    <w:rsid w:val="00ED09AA"/>
    <w:rsid w:val="00ED51B3"/>
    <w:rsid w:val="00ED536B"/>
    <w:rsid w:val="00ED57F9"/>
    <w:rsid w:val="00EE34EA"/>
    <w:rsid w:val="00EF2639"/>
    <w:rsid w:val="00F03FF0"/>
    <w:rsid w:val="00F1630C"/>
    <w:rsid w:val="00F24274"/>
    <w:rsid w:val="00F27D13"/>
    <w:rsid w:val="00F306D6"/>
    <w:rsid w:val="00F31412"/>
    <w:rsid w:val="00F42D4D"/>
    <w:rsid w:val="00F4378D"/>
    <w:rsid w:val="00F50C5A"/>
    <w:rsid w:val="00F6074F"/>
    <w:rsid w:val="00F839E7"/>
    <w:rsid w:val="00F84A89"/>
    <w:rsid w:val="00FA65CD"/>
    <w:rsid w:val="00FC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8DAD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E7F60"/>
    <w:rPr>
      <w:rFonts w:ascii="Times New Roman" w:eastAsia="Times New Roman" w:hAnsi="Times New Roman" w:cs="Times New Roman"/>
    </w:rPr>
  </w:style>
  <w:style w:type="paragraph" w:styleId="Heading5">
    <w:name w:val="heading 5"/>
    <w:basedOn w:val="Normal"/>
    <w:link w:val="Heading5Char"/>
    <w:uiPriority w:val="9"/>
    <w:qFormat/>
    <w:rsid w:val="000963E1"/>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27613"/>
    <w:pPr>
      <w:widowControl w:val="0"/>
      <w:suppressAutoHyphens/>
    </w:pPr>
    <w:rPr>
      <w:szCs w:val="20"/>
      <w:lang w:eastAsia="ar-SA"/>
    </w:rPr>
  </w:style>
  <w:style w:type="character" w:customStyle="1" w:styleId="BodyTextChar">
    <w:name w:val="Body Text Char"/>
    <w:basedOn w:val="DefaultParagraphFont"/>
    <w:link w:val="BodyText"/>
    <w:rsid w:val="00A27613"/>
    <w:rPr>
      <w:rFonts w:ascii="Times New Roman" w:eastAsia="Times New Roman" w:hAnsi="Times New Roman" w:cs="Times New Roman"/>
      <w:szCs w:val="20"/>
      <w:lang w:eastAsia="ar-SA"/>
    </w:rPr>
  </w:style>
  <w:style w:type="paragraph" w:styleId="ListParagraph">
    <w:name w:val="List Paragraph"/>
    <w:basedOn w:val="Normal"/>
    <w:uiPriority w:val="34"/>
    <w:qFormat/>
    <w:rsid w:val="00A27613"/>
    <w:pPr>
      <w:spacing w:after="200" w:line="276" w:lineRule="auto"/>
      <w:ind w:left="720"/>
      <w:contextualSpacing/>
    </w:pPr>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A27613"/>
    <w:rPr>
      <w:color w:val="0000FF"/>
      <w:u w:val="single"/>
    </w:rPr>
  </w:style>
  <w:style w:type="paragraph" w:styleId="Header">
    <w:name w:val="header"/>
    <w:basedOn w:val="Normal"/>
    <w:link w:val="HeaderChar"/>
    <w:rsid w:val="00A27613"/>
    <w:pPr>
      <w:tabs>
        <w:tab w:val="center" w:pos="4320"/>
        <w:tab w:val="right" w:pos="8640"/>
      </w:tabs>
      <w:suppressAutoHyphens/>
      <w:spacing w:before="40" w:after="40"/>
    </w:pPr>
    <w:rPr>
      <w:rFonts w:ascii="Arial" w:hAnsi="Arial"/>
      <w:sz w:val="18"/>
      <w:szCs w:val="20"/>
      <w:lang w:val="en-GB" w:eastAsia="ar-SA"/>
    </w:rPr>
  </w:style>
  <w:style w:type="character" w:customStyle="1" w:styleId="HeaderChar">
    <w:name w:val="Header Char"/>
    <w:basedOn w:val="DefaultParagraphFont"/>
    <w:link w:val="Header"/>
    <w:rsid w:val="00A27613"/>
    <w:rPr>
      <w:rFonts w:ascii="Arial" w:eastAsia="Times New Roman" w:hAnsi="Arial" w:cs="Times New Roman"/>
      <w:sz w:val="18"/>
      <w:szCs w:val="20"/>
      <w:lang w:val="en-GB" w:eastAsia="ar-SA"/>
    </w:rPr>
  </w:style>
  <w:style w:type="table" w:styleId="TableGrid">
    <w:name w:val="Table Grid"/>
    <w:basedOn w:val="TableNormal"/>
    <w:uiPriority w:val="59"/>
    <w:rsid w:val="00A27613"/>
    <w:rPr>
      <w:rFonts w:eastAsiaTheme="minorEastAsia"/>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6">
    <w:name w:val="Grid Table 5 Dark Accent 6"/>
    <w:basedOn w:val="TableNormal"/>
    <w:uiPriority w:val="50"/>
    <w:rsid w:val="00DE67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PlainTable5">
    <w:name w:val="Plain Table 5"/>
    <w:basedOn w:val="TableNormal"/>
    <w:uiPriority w:val="45"/>
    <w:rsid w:val="00DE675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8105B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8E13E2"/>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8E13E2"/>
    <w:rPr>
      <w:rFonts w:eastAsiaTheme="minorEastAsia"/>
      <w:sz w:val="22"/>
      <w:szCs w:val="22"/>
    </w:rPr>
  </w:style>
  <w:style w:type="table" w:styleId="GridTable7Colorful">
    <w:name w:val="Grid Table 7 Colorful"/>
    <w:basedOn w:val="TableNormal"/>
    <w:uiPriority w:val="52"/>
    <w:rsid w:val="00314E9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uiPriority w:val="44"/>
    <w:rsid w:val="0015710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0963E1"/>
    <w:rPr>
      <w:rFonts w:ascii="Times New Roman" w:eastAsia="Times New Roman" w:hAnsi="Times New Roman" w:cs="Times New Roman"/>
      <w:b/>
      <w:bCs/>
      <w:sz w:val="20"/>
      <w:szCs w:val="20"/>
    </w:rPr>
  </w:style>
  <w:style w:type="character" w:customStyle="1" w:styleId="examtitleh2">
    <w:name w:val="examtitleh2"/>
    <w:basedOn w:val="DefaultParagraphFont"/>
    <w:rsid w:val="000963E1"/>
  </w:style>
  <w:style w:type="character" w:customStyle="1" w:styleId="examid">
    <w:name w:val="examid"/>
    <w:basedOn w:val="DefaultParagraphFont"/>
    <w:rsid w:val="000963E1"/>
  </w:style>
  <w:style w:type="paragraph" w:styleId="BalloonText">
    <w:name w:val="Balloon Text"/>
    <w:basedOn w:val="Normal"/>
    <w:link w:val="BalloonTextChar"/>
    <w:uiPriority w:val="99"/>
    <w:semiHidden/>
    <w:unhideWhenUsed/>
    <w:rsid w:val="00AF07FF"/>
    <w:rPr>
      <w:sz w:val="18"/>
      <w:szCs w:val="18"/>
    </w:rPr>
  </w:style>
  <w:style w:type="character" w:customStyle="1" w:styleId="BalloonTextChar">
    <w:name w:val="Balloon Text Char"/>
    <w:basedOn w:val="DefaultParagraphFont"/>
    <w:link w:val="BalloonText"/>
    <w:uiPriority w:val="99"/>
    <w:semiHidden/>
    <w:rsid w:val="00AF07FF"/>
    <w:rPr>
      <w:rFonts w:ascii="Times New Roman" w:eastAsia="Times New Roman" w:hAnsi="Times New Roman" w:cs="Times New Roman"/>
      <w:sz w:val="18"/>
      <w:szCs w:val="18"/>
    </w:rPr>
  </w:style>
  <w:style w:type="character" w:styleId="UnresolvedMention">
    <w:name w:val="Unresolved Mention"/>
    <w:basedOn w:val="DefaultParagraphFont"/>
    <w:uiPriority w:val="99"/>
    <w:rsid w:val="00C322DD"/>
    <w:rPr>
      <w:color w:val="605E5C"/>
      <w:shd w:val="clear" w:color="auto" w:fill="E1DFDD"/>
    </w:rPr>
  </w:style>
  <w:style w:type="character" w:styleId="FollowedHyperlink">
    <w:name w:val="FollowedHyperlink"/>
    <w:basedOn w:val="DefaultParagraphFont"/>
    <w:uiPriority w:val="99"/>
    <w:semiHidden/>
    <w:unhideWhenUsed/>
    <w:rsid w:val="000502BC"/>
    <w:rPr>
      <w:color w:val="954F72" w:themeColor="followedHyperlink"/>
      <w:u w:val="single"/>
    </w:rPr>
  </w:style>
  <w:style w:type="paragraph" w:styleId="NormalWeb">
    <w:name w:val="Normal (Web)"/>
    <w:basedOn w:val="Normal"/>
    <w:uiPriority w:val="99"/>
    <w:unhideWhenUsed/>
    <w:rsid w:val="00CF5542"/>
    <w:pPr>
      <w:spacing w:before="100" w:beforeAutospacing="1" w:after="100" w:afterAutospacing="1"/>
    </w:pPr>
  </w:style>
  <w:style w:type="character" w:customStyle="1" w:styleId="apple-tab-span">
    <w:name w:val="apple-tab-span"/>
    <w:basedOn w:val="DefaultParagraphFont"/>
    <w:rsid w:val="00CF55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048993">
      <w:bodyDiv w:val="1"/>
      <w:marLeft w:val="0"/>
      <w:marRight w:val="0"/>
      <w:marTop w:val="0"/>
      <w:marBottom w:val="0"/>
      <w:divBdr>
        <w:top w:val="none" w:sz="0" w:space="0" w:color="auto"/>
        <w:left w:val="none" w:sz="0" w:space="0" w:color="auto"/>
        <w:bottom w:val="none" w:sz="0" w:space="0" w:color="auto"/>
        <w:right w:val="none" w:sz="0" w:space="0" w:color="auto"/>
      </w:divBdr>
    </w:div>
    <w:div w:id="974723613">
      <w:bodyDiv w:val="1"/>
      <w:marLeft w:val="0"/>
      <w:marRight w:val="0"/>
      <w:marTop w:val="0"/>
      <w:marBottom w:val="0"/>
      <w:divBdr>
        <w:top w:val="none" w:sz="0" w:space="0" w:color="auto"/>
        <w:left w:val="none" w:sz="0" w:space="0" w:color="auto"/>
        <w:bottom w:val="none" w:sz="0" w:space="0" w:color="auto"/>
        <w:right w:val="none" w:sz="0" w:space="0" w:color="auto"/>
      </w:divBdr>
    </w:div>
    <w:div w:id="1016152897">
      <w:bodyDiv w:val="1"/>
      <w:marLeft w:val="0"/>
      <w:marRight w:val="0"/>
      <w:marTop w:val="0"/>
      <w:marBottom w:val="0"/>
      <w:divBdr>
        <w:top w:val="none" w:sz="0" w:space="0" w:color="auto"/>
        <w:left w:val="none" w:sz="0" w:space="0" w:color="auto"/>
        <w:bottom w:val="none" w:sz="0" w:space="0" w:color="auto"/>
        <w:right w:val="none" w:sz="0" w:space="0" w:color="auto"/>
      </w:divBdr>
    </w:div>
    <w:div w:id="1022630962">
      <w:bodyDiv w:val="1"/>
      <w:marLeft w:val="0"/>
      <w:marRight w:val="0"/>
      <w:marTop w:val="0"/>
      <w:marBottom w:val="0"/>
      <w:divBdr>
        <w:top w:val="none" w:sz="0" w:space="0" w:color="auto"/>
        <w:left w:val="none" w:sz="0" w:space="0" w:color="auto"/>
        <w:bottom w:val="none" w:sz="0" w:space="0" w:color="auto"/>
        <w:right w:val="none" w:sz="0" w:space="0" w:color="auto"/>
      </w:divBdr>
    </w:div>
    <w:div w:id="1200434143">
      <w:bodyDiv w:val="1"/>
      <w:marLeft w:val="0"/>
      <w:marRight w:val="0"/>
      <w:marTop w:val="0"/>
      <w:marBottom w:val="0"/>
      <w:divBdr>
        <w:top w:val="none" w:sz="0" w:space="0" w:color="auto"/>
        <w:left w:val="none" w:sz="0" w:space="0" w:color="auto"/>
        <w:bottom w:val="none" w:sz="0" w:space="0" w:color="auto"/>
        <w:right w:val="none" w:sz="0" w:space="0" w:color="auto"/>
      </w:divBdr>
    </w:div>
    <w:div w:id="1328435793">
      <w:bodyDiv w:val="1"/>
      <w:marLeft w:val="0"/>
      <w:marRight w:val="0"/>
      <w:marTop w:val="0"/>
      <w:marBottom w:val="0"/>
      <w:divBdr>
        <w:top w:val="none" w:sz="0" w:space="0" w:color="auto"/>
        <w:left w:val="none" w:sz="0" w:space="0" w:color="auto"/>
        <w:bottom w:val="none" w:sz="0" w:space="0" w:color="auto"/>
        <w:right w:val="none" w:sz="0" w:space="0" w:color="auto"/>
      </w:divBdr>
    </w:div>
    <w:div w:id="1404256268">
      <w:bodyDiv w:val="1"/>
      <w:marLeft w:val="0"/>
      <w:marRight w:val="0"/>
      <w:marTop w:val="0"/>
      <w:marBottom w:val="0"/>
      <w:divBdr>
        <w:top w:val="none" w:sz="0" w:space="0" w:color="auto"/>
        <w:left w:val="none" w:sz="0" w:space="0" w:color="auto"/>
        <w:bottom w:val="none" w:sz="0" w:space="0" w:color="auto"/>
        <w:right w:val="none" w:sz="0" w:space="0" w:color="auto"/>
      </w:divBdr>
    </w:div>
    <w:div w:id="1435901631">
      <w:bodyDiv w:val="1"/>
      <w:marLeft w:val="0"/>
      <w:marRight w:val="0"/>
      <w:marTop w:val="0"/>
      <w:marBottom w:val="0"/>
      <w:divBdr>
        <w:top w:val="none" w:sz="0" w:space="0" w:color="auto"/>
        <w:left w:val="none" w:sz="0" w:space="0" w:color="auto"/>
        <w:bottom w:val="none" w:sz="0" w:space="0" w:color="auto"/>
        <w:right w:val="none" w:sz="0" w:space="0" w:color="auto"/>
      </w:divBdr>
    </w:div>
    <w:div w:id="1744836738">
      <w:bodyDiv w:val="1"/>
      <w:marLeft w:val="0"/>
      <w:marRight w:val="0"/>
      <w:marTop w:val="0"/>
      <w:marBottom w:val="0"/>
      <w:divBdr>
        <w:top w:val="none" w:sz="0" w:space="0" w:color="auto"/>
        <w:left w:val="none" w:sz="0" w:space="0" w:color="auto"/>
        <w:bottom w:val="none" w:sz="0" w:space="0" w:color="auto"/>
        <w:right w:val="none" w:sz="0" w:space="0" w:color="auto"/>
      </w:divBdr>
    </w:div>
    <w:div w:id="1994750000">
      <w:bodyDiv w:val="1"/>
      <w:marLeft w:val="0"/>
      <w:marRight w:val="0"/>
      <w:marTop w:val="0"/>
      <w:marBottom w:val="0"/>
      <w:divBdr>
        <w:top w:val="none" w:sz="0" w:space="0" w:color="auto"/>
        <w:left w:val="none" w:sz="0" w:space="0" w:color="auto"/>
        <w:bottom w:val="none" w:sz="0" w:space="0" w:color="auto"/>
        <w:right w:val="none" w:sz="0" w:space="0" w:color="auto"/>
      </w:divBdr>
    </w:div>
    <w:div w:id="2050377266">
      <w:bodyDiv w:val="1"/>
      <w:marLeft w:val="0"/>
      <w:marRight w:val="0"/>
      <w:marTop w:val="0"/>
      <w:marBottom w:val="0"/>
      <w:divBdr>
        <w:top w:val="none" w:sz="0" w:space="0" w:color="auto"/>
        <w:left w:val="none" w:sz="0" w:space="0" w:color="auto"/>
        <w:bottom w:val="none" w:sz="0" w:space="0" w:color="auto"/>
        <w:right w:val="none" w:sz="0" w:space="0" w:color="auto"/>
      </w:divBdr>
    </w:div>
    <w:div w:id="20820984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91268-C2E7-4DD8-8A67-ECF3EEEFF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2</Pages>
  <Words>970</Words>
  <Characters>552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its Das (prajdas)</dc:creator>
  <cp:keywords/>
  <dc:description/>
  <cp:lastModifiedBy>Sofia Dutta</cp:lastModifiedBy>
  <cp:revision>86</cp:revision>
  <cp:lastPrinted>2020-06-10T02:45:00Z</cp:lastPrinted>
  <dcterms:created xsi:type="dcterms:W3CDTF">2020-02-15T18:24:00Z</dcterms:created>
  <dcterms:modified xsi:type="dcterms:W3CDTF">2020-06-14T23:26:00Z</dcterms:modified>
</cp:coreProperties>
</file>